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58950" w14:textId="79AAC4CB" w:rsidR="00A96359" w:rsidRPr="00D5670A" w:rsidRDefault="007161C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D5670A">
        <w:rPr>
          <w:rFonts w:asciiTheme="majorHAnsi" w:hAnsiTheme="majorHAnsi" w:cstheme="majorHAnsi"/>
          <w:b/>
          <w:sz w:val="24"/>
          <w:szCs w:val="24"/>
        </w:rPr>
        <w:t>Murat ASLAN</w:t>
      </w:r>
    </w:p>
    <w:p w14:paraId="23CE54BD" w14:textId="77777777" w:rsidR="00A96359" w:rsidRPr="00D5670A" w:rsidRDefault="00A96359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39D3857D" w14:textId="39378F6D" w:rsidR="008A2A00" w:rsidRPr="00D5670A" w:rsidRDefault="005D6AE9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Hasan </w:t>
      </w:r>
      <w:proofErr w:type="spellStart"/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Kalyoncu</w:t>
      </w:r>
      <w:proofErr w:type="spellEnd"/>
      <w:r w:rsidR="007161CB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="00BE5D32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University</w:t>
      </w:r>
    </w:p>
    <w:p w14:paraId="3D6DB988" w14:textId="77777777" w:rsidR="00BE5D32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Department of Political Science and International Relations</w:t>
      </w:r>
    </w:p>
    <w:p w14:paraId="63F0C5C8" w14:textId="77777777" w:rsidR="007161CB" w:rsidRPr="00D5670A" w:rsidRDefault="007161C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4B375D9F" w14:textId="08054FCD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b/>
          <w:snapToGrid w:val="0"/>
          <w:color w:val="0000FF"/>
          <w:sz w:val="24"/>
          <w:szCs w:val="24"/>
          <w:u w:val="single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e-mail:</w:t>
      </w:r>
      <w:r w:rsidR="00D2756E"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</w:t>
      </w:r>
      <w:hyperlink r:id="rId7" w:history="1">
        <w:r w:rsidR="005D6AE9" w:rsidRPr="00CD146E">
          <w:rPr>
            <w:rStyle w:val="Kpr"/>
            <w:rFonts w:asciiTheme="majorHAnsi" w:hAnsiTheme="majorHAnsi" w:cstheme="majorHAnsi"/>
            <w:sz w:val="24"/>
            <w:szCs w:val="24"/>
          </w:rPr>
          <w:t>murat.aslan@hku.edu.tr</w:t>
        </w:r>
      </w:hyperlink>
      <w:r w:rsidR="007161CB"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862D958" w14:textId="77777777" w:rsidR="00131D5B" w:rsidRPr="00D5670A" w:rsidRDefault="00131D5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</w:p>
    <w:p w14:paraId="2855F15F" w14:textId="7426C0DF" w:rsidR="008A2A00" w:rsidRPr="00D5670A" w:rsidRDefault="007161C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caps/>
          <w:sz w:val="24"/>
          <w:szCs w:val="24"/>
        </w:rPr>
        <w:t xml:space="preserve">EDUCATION </w:t>
      </w:r>
    </w:p>
    <w:p w14:paraId="560ABE10" w14:textId="77777777" w:rsidR="006643CA" w:rsidRPr="00D5670A" w:rsidRDefault="006643CA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</w:p>
    <w:p w14:paraId="15109590" w14:textId="6B840106" w:rsidR="007161CB" w:rsidRPr="00D5670A" w:rsidRDefault="007161CB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MIDDLE EAST TECHNICAL UNIVERSITY</w:t>
      </w:r>
      <w:r w:rsidR="00BE5D32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 ANKARA</w:t>
      </w:r>
    </w:p>
    <w:p w14:paraId="61CB5CD9" w14:textId="3ED7C009" w:rsidR="008A2A00" w:rsidRPr="00D5670A" w:rsidRDefault="00131D5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caps/>
          <w:sz w:val="24"/>
          <w:szCs w:val="24"/>
        </w:rPr>
        <w:t>9/20</w:t>
      </w:r>
      <w:r w:rsidR="00BE5D32" w:rsidRPr="00D5670A">
        <w:rPr>
          <w:rFonts w:asciiTheme="majorHAnsi" w:eastAsia="Times New Roman" w:hAnsiTheme="majorHAnsi" w:cstheme="majorHAnsi"/>
          <w:caps/>
          <w:sz w:val="24"/>
          <w:szCs w:val="24"/>
        </w:rPr>
        <w:t>11</w:t>
      </w:r>
      <w:r w:rsidR="00D47AB3" w:rsidRPr="00D5670A">
        <w:rPr>
          <w:rFonts w:asciiTheme="majorHAnsi" w:eastAsia="Times New Roman" w:hAnsiTheme="majorHAnsi" w:cstheme="majorHAnsi"/>
          <w:caps/>
          <w:sz w:val="24"/>
          <w:szCs w:val="24"/>
        </w:rPr>
        <w:t xml:space="preserve"> 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>–</w:t>
      </w:r>
      <w:r w:rsidR="00D47AB3" w:rsidRPr="00D5670A">
        <w:rPr>
          <w:rFonts w:asciiTheme="majorHAnsi" w:eastAsia="Times New Roman" w:hAnsiTheme="majorHAnsi" w:cstheme="majorHAnsi"/>
          <w:caps/>
          <w:sz w:val="24"/>
          <w:szCs w:val="24"/>
        </w:rPr>
        <w:t xml:space="preserve"> </w:t>
      </w:r>
      <w:r w:rsidR="00BE5D32" w:rsidRPr="00D5670A">
        <w:rPr>
          <w:rFonts w:asciiTheme="majorHAnsi" w:eastAsia="Times New Roman" w:hAnsiTheme="majorHAnsi" w:cstheme="majorHAnsi"/>
          <w:caps/>
          <w:sz w:val="24"/>
          <w:szCs w:val="24"/>
        </w:rPr>
        <w:t>3</w:t>
      </w:r>
      <w:r w:rsidR="008A2A00" w:rsidRPr="00D5670A">
        <w:rPr>
          <w:rFonts w:asciiTheme="majorHAnsi" w:eastAsia="Times New Roman" w:hAnsiTheme="majorHAnsi" w:cstheme="majorHAnsi"/>
          <w:caps/>
          <w:sz w:val="24"/>
          <w:szCs w:val="24"/>
        </w:rPr>
        <w:t>/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20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1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7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51B5CD71" w14:textId="1D83321B" w:rsidR="008A2A00" w:rsidRPr="00D5670A" w:rsidRDefault="007161CB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h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D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="003A5BF9" w:rsidRPr="00D5670A">
        <w:rPr>
          <w:rFonts w:asciiTheme="majorHAnsi" w:eastAsia="Times New Roman" w:hAnsiTheme="majorHAnsi" w:cstheme="majorHAnsi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Department of International Relations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76D84402" w14:textId="4FB821AE" w:rsidR="003A5BF9" w:rsidRPr="00D5670A" w:rsidRDefault="007161CB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: </w:t>
      </w:r>
      <w:r w:rsidR="00BE5D32" w:rsidRPr="00D5670A">
        <w:rPr>
          <w:rFonts w:asciiTheme="majorHAnsi" w:hAnsiTheme="majorHAnsi" w:cstheme="majorHAnsi"/>
          <w:i/>
          <w:iCs/>
          <w:sz w:val="24"/>
          <w:szCs w:val="24"/>
        </w:rPr>
        <w:t>NATO in Peace Support Operations: Efficiency of Intelligence and Propaganda in Bosnia Herzegovina and Afghanistan</w:t>
      </w:r>
    </w:p>
    <w:p w14:paraId="36B2F7E0" w14:textId="2A5CE389" w:rsidR="00B85584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 </w:t>
      </w:r>
      <w:proofErr w:type="spellStart"/>
      <w:r w:rsidRPr="00D5670A">
        <w:rPr>
          <w:rFonts w:asciiTheme="majorHAnsi" w:hAnsiTheme="majorHAnsi" w:cstheme="majorHAnsi"/>
          <w:iCs/>
          <w:sz w:val="24"/>
          <w:szCs w:val="24"/>
        </w:rPr>
        <w:t>Committe</w:t>
      </w:r>
      <w:proofErr w:type="spellEnd"/>
      <w:r w:rsidR="00B85584" w:rsidRPr="00D5670A">
        <w:rPr>
          <w:rFonts w:asciiTheme="majorHAnsi" w:hAnsiTheme="majorHAnsi" w:cstheme="majorHAnsi"/>
          <w:iCs/>
          <w:sz w:val="24"/>
          <w:szCs w:val="24"/>
        </w:rPr>
        <w:t>:</w:t>
      </w:r>
      <w:r w:rsidR="00B85584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Hüseyin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Bağcı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Oktay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Tanrısever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Ünsal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ığrı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Ebru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Boyar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Cenk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Aygül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</w:p>
    <w:p w14:paraId="0ADC2877" w14:textId="77777777" w:rsidR="00B85584" w:rsidRPr="00D5670A" w:rsidRDefault="00B85584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05845F0B" w14:textId="3E70F8C0" w:rsidR="00BE5D32" w:rsidRPr="00D5670A" w:rsidRDefault="00BE5D3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MIDDLE EAST TECHNICAL UNIVERSITY, ANKARA</w:t>
      </w:r>
    </w:p>
    <w:p w14:paraId="672E91C6" w14:textId="15660158" w:rsidR="008A2A00" w:rsidRPr="00D5670A" w:rsidRDefault="00BE5D3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9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/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2006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 xml:space="preserve"> –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7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/20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10</w:t>
      </w:r>
    </w:p>
    <w:p w14:paraId="009B58C3" w14:textId="169B5F4E" w:rsidR="008A2A00" w:rsidRPr="00D5670A" w:rsidRDefault="00BE5D32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achelor of Arts</w:t>
      </w:r>
      <w:r w:rsidR="00156F99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Department of International Relations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67DA8B3B" w14:textId="77777777" w:rsidR="00BE5D32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: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The Soft Power Conception in Chinese Context</w:t>
      </w:r>
    </w:p>
    <w:p w14:paraId="461C5630" w14:textId="1BF07B14" w:rsidR="00BE5D32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 </w:t>
      </w:r>
      <w:proofErr w:type="spellStart"/>
      <w:r w:rsidRPr="00D5670A">
        <w:rPr>
          <w:rFonts w:asciiTheme="majorHAnsi" w:hAnsiTheme="majorHAnsi" w:cstheme="majorHAnsi"/>
          <w:iCs/>
          <w:sz w:val="24"/>
          <w:szCs w:val="24"/>
        </w:rPr>
        <w:t>Committe</w:t>
      </w:r>
      <w:proofErr w:type="spellEnd"/>
      <w:r w:rsidRPr="00D5670A">
        <w:rPr>
          <w:rFonts w:asciiTheme="majorHAnsi" w:hAnsiTheme="majorHAnsi" w:cstheme="majorHAnsi"/>
          <w:iCs/>
          <w:sz w:val="24"/>
          <w:szCs w:val="24"/>
        </w:rPr>
        <w:t>: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Hüseyin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Bağcı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Oktay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Tanrısever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Ebru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Boyar</w:t>
      </w:r>
    </w:p>
    <w:p w14:paraId="62A8DFAB" w14:textId="77777777" w:rsidR="00131D5B" w:rsidRPr="00D5670A" w:rsidRDefault="00131D5B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0399911F" w14:textId="62829295" w:rsidR="00131D5B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LAW FACULTY</w:t>
      </w:r>
      <w:r w:rsidR="005B16D4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 xml:space="preserve"> ANKARA UNIVERSITY, ANKARA</w:t>
      </w:r>
    </w:p>
    <w:p w14:paraId="356103B7" w14:textId="77777777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mallCaps/>
          <w:snapToGrid w:val="0"/>
          <w:sz w:val="24"/>
          <w:szCs w:val="24"/>
        </w:rPr>
        <w:t>9/1995 – 8/1998</w:t>
      </w:r>
    </w:p>
    <w:p w14:paraId="65D858D2" w14:textId="2A298D25" w:rsidR="008A2A00" w:rsidRPr="00D5670A" w:rsidRDefault="00BE5D32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Certificate Program on EU Law</w:t>
      </w:r>
    </w:p>
    <w:p w14:paraId="0DE60BB6" w14:textId="77777777" w:rsidR="00367AB7" w:rsidRPr="00D5670A" w:rsidRDefault="00367AB7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C96D37E" w14:textId="03F5F5DF" w:rsidR="003A5BF9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WAR ACADEMY</w:t>
      </w:r>
      <w:r w:rsidR="005B16D4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 ANKARA</w:t>
      </w:r>
    </w:p>
    <w:p w14:paraId="6B488AD1" w14:textId="24E210D1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9/19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87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 xml:space="preserve"> – 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8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/199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1</w:t>
      </w:r>
    </w:p>
    <w:p w14:paraId="59025209" w14:textId="3B09D1C6" w:rsidR="008A2A00" w:rsidRPr="00D5670A" w:rsidRDefault="00BE2CE4" w:rsidP="00466326">
      <w:pPr>
        <w:pBdr>
          <w:bottom w:val="single" w:sz="4" w:space="1" w:color="auto"/>
        </w:pBdr>
        <w:spacing w:before="120" w:after="120" w:line="240" w:lineRule="auto"/>
        <w:ind w:firstLine="720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G</w:t>
      </w:r>
      <w:r w:rsidR="00A75DFE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raduate</w:t>
      </w:r>
      <w:r w:rsidR="005B16D4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, </w:t>
      </w:r>
      <w:r w:rsidR="00BE5D32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Management</w:t>
      </w:r>
    </w:p>
    <w:p w14:paraId="4A0388D0" w14:textId="77777777" w:rsidR="00893FEC" w:rsidRPr="00D5670A" w:rsidRDefault="00893FEC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30B8949A" w14:textId="77777777" w:rsidR="00893FEC" w:rsidRPr="00D5670A" w:rsidRDefault="00893FEC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483BBFC" w14:textId="04A45E0C" w:rsidR="00131D5B" w:rsidRPr="00D5670A" w:rsidRDefault="00BE5D32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>PROFFESIONAL EXPERIENCE</w:t>
      </w:r>
    </w:p>
    <w:p w14:paraId="3975A2D4" w14:textId="4C066BD4" w:rsidR="005D6AE9" w:rsidRPr="00D5670A" w:rsidRDefault="005D6AE9" w:rsidP="005D6AE9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2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 xml:space="preserve">Hasan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Kalyoncu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</w:p>
    <w:p w14:paraId="71120C25" w14:textId="489B3BDB" w:rsidR="00980516" w:rsidRPr="00D5670A" w:rsidRDefault="00980516" w:rsidP="0098051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1</w:t>
      </w:r>
      <w:r w:rsidR="004F570A">
        <w:rPr>
          <w:rFonts w:asciiTheme="majorHAnsi" w:eastAsia="Times New Roman" w:hAnsiTheme="majorHAnsi" w:cstheme="majorHAnsi"/>
          <w:snapToGrid w:val="0"/>
          <w:sz w:val="24"/>
          <w:szCs w:val="24"/>
        </w:rPr>
        <w:t>-</w:t>
      </w:r>
      <w:r w:rsidR="005D6AE9">
        <w:rPr>
          <w:rFonts w:asciiTheme="majorHAnsi" w:eastAsia="Times New Roman" w:hAnsiTheme="majorHAnsi" w:cstheme="majorHAnsi"/>
          <w:snapToGrid w:val="0"/>
          <w:sz w:val="24"/>
          <w:szCs w:val="24"/>
        </w:rPr>
        <w:t>202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İ.S. </w:t>
      </w:r>
      <w:proofErr w:type="spellStart"/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Zaim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</w:p>
    <w:p w14:paraId="0847B650" w14:textId="4229BFB4" w:rsidR="00980516" w:rsidRPr="00D5670A" w:rsidRDefault="00980516" w:rsidP="0098051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Researcher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8-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SETA Foundation</w:t>
      </w:r>
    </w:p>
    <w:p w14:paraId="4D3F5823" w14:textId="76E29711" w:rsidR="00287962" w:rsidRPr="00D5670A" w:rsidRDefault="00287962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NTV Consultancy</w:t>
      </w:r>
      <w:r w:rsidR="001C7513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1C7513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9-</w:t>
      </w:r>
    </w:p>
    <w:p w14:paraId="103B73B9" w14:textId="77777777" w:rsidR="00535C12" w:rsidRPr="00D5670A" w:rsidRDefault="00535C12" w:rsidP="00535C12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8-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1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 xml:space="preserve">Hasan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Kalyoncu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</w:p>
    <w:p w14:paraId="290180F0" w14:textId="67F85A67" w:rsidR="0079409C" w:rsidRPr="00D5670A" w:rsidRDefault="005D6AE9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Visiting</w:t>
      </w:r>
      <w:r w:rsidR="00E730B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Fellow</w:t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2017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proofErr w:type="spellStart"/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aşkent</w:t>
      </w:r>
      <w:proofErr w:type="spellEnd"/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Ankara</w:t>
      </w:r>
    </w:p>
    <w:p w14:paraId="2A1A5A89" w14:textId="161A48C7" w:rsidR="0079409C" w:rsidRPr="00D5670A" w:rsidRDefault="00437308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Officer (Army)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1991-2017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Ministry of Defense 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</w:p>
    <w:p w14:paraId="76EB7F50" w14:textId="77777777" w:rsidR="008A2A00" w:rsidRPr="00D5670A" w:rsidRDefault="008A2A00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38015ED" w14:textId="74A8224D" w:rsidR="008A2A00" w:rsidRPr="00D5670A" w:rsidRDefault="00437308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FIELDS OF INTEREST</w:t>
      </w:r>
    </w:p>
    <w:p w14:paraId="733F9900" w14:textId="51A83B76" w:rsidR="003A5BF9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Security, Conflict, Intelligence, Defense, Propaganda, Middle East Politics </w:t>
      </w:r>
    </w:p>
    <w:p w14:paraId="3A808EBC" w14:textId="77777777" w:rsidR="00E91592" w:rsidRPr="00D5670A" w:rsidRDefault="00E9159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5D01C711" w14:textId="562099CD" w:rsidR="00E91592" w:rsidRPr="00D5670A" w:rsidRDefault="00E91592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COURSES</w:t>
      </w:r>
    </w:p>
    <w:p w14:paraId="153F3F71" w14:textId="002080A6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International Organizations</w:t>
      </w:r>
    </w:p>
    <w:p w14:paraId="79F40C96" w14:textId="4F49DC66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 xml:space="preserve">International Terrorism </w:t>
      </w:r>
    </w:p>
    <w:p w14:paraId="5F99035A" w14:textId="57F5F128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Special Topics in IR (Strategy and Intelligence)</w:t>
      </w:r>
    </w:p>
    <w:p w14:paraId="2E224246" w14:textId="073EF4BA" w:rsidR="002909DB" w:rsidRDefault="002909D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Global Security</w:t>
      </w:r>
      <w:r w:rsidR="00AB5BBB">
        <w:rPr>
          <w:rFonts w:asciiTheme="majorHAnsi" w:eastAsia="Times New Roman" w:hAnsiTheme="majorHAnsi" w:cstheme="majorHAnsi"/>
          <w:sz w:val="24"/>
          <w:szCs w:val="24"/>
        </w:rPr>
        <w:t xml:space="preserve"> (English and Turkish) (Under </w:t>
      </w:r>
      <w:r w:rsidR="00A53C10">
        <w:rPr>
          <w:rFonts w:asciiTheme="majorHAnsi" w:eastAsia="Times New Roman" w:hAnsiTheme="majorHAnsi" w:cstheme="majorHAnsi"/>
          <w:sz w:val="24"/>
          <w:szCs w:val="24"/>
        </w:rPr>
        <w:t>G</w:t>
      </w:r>
      <w:r w:rsidR="00AB5BBB">
        <w:rPr>
          <w:rFonts w:asciiTheme="majorHAnsi" w:eastAsia="Times New Roman" w:hAnsiTheme="majorHAnsi" w:cstheme="majorHAnsi"/>
          <w:sz w:val="24"/>
          <w:szCs w:val="24"/>
        </w:rPr>
        <w:t>raduate and Graduate</w:t>
      </w:r>
      <w:r w:rsidR="00A53C10">
        <w:rPr>
          <w:rFonts w:asciiTheme="majorHAnsi" w:eastAsia="Times New Roman" w:hAnsiTheme="majorHAnsi" w:cstheme="majorHAnsi"/>
          <w:sz w:val="24"/>
          <w:szCs w:val="24"/>
        </w:rPr>
        <w:t>)</w:t>
      </w:r>
    </w:p>
    <w:p w14:paraId="1CD3129B" w14:textId="4336F358" w:rsidR="002909DB" w:rsidRDefault="002909D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Conflict Resolution</w:t>
      </w:r>
    </w:p>
    <w:p w14:paraId="707F7F4A" w14:textId="39C02EE0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Relations Theory</w:t>
      </w:r>
    </w:p>
    <w:p w14:paraId="4B3FB526" w14:textId="136448BB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Relations Concepts</w:t>
      </w:r>
    </w:p>
    <w:p w14:paraId="66433955" w14:textId="7A4D34AF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Introduction to International Relations </w:t>
      </w:r>
    </w:p>
    <w:p w14:paraId="3BFB7108" w14:textId="06F0C018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Propaganda (Masters)</w:t>
      </w:r>
    </w:p>
    <w:p w14:paraId="382C231D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Terrorism and Security (Ph.D. Course)</w:t>
      </w:r>
    </w:p>
    <w:p w14:paraId="104BD5E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trategy, Intelligence and Security</w:t>
      </w:r>
    </w:p>
    <w:p w14:paraId="48597B2C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curity and Intelligence Studies (Masters’ Course)</w:t>
      </w:r>
    </w:p>
    <w:p w14:paraId="769A55C1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ublic Policy Analysis (Ph.D. Course)</w:t>
      </w:r>
    </w:p>
    <w:p w14:paraId="19D8BA23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Security and Conflict (Masters’ Course)</w:t>
      </w:r>
    </w:p>
    <w:p w14:paraId="2A698F48" w14:textId="23465AE8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lastRenderedPageBreak/>
        <w:t xml:space="preserve">National Security and International Conflict Resolution </w:t>
      </w:r>
    </w:p>
    <w:p w14:paraId="51C07221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Regime Change and Democracy in the Middle East (Ph.D. Course)</w:t>
      </w:r>
    </w:p>
    <w:p w14:paraId="2EAA8A5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History, Politics and Society in the Middle East</w:t>
      </w:r>
    </w:p>
    <w:p w14:paraId="5F89BC2A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Middle East Policy </w:t>
      </w:r>
    </w:p>
    <w:p w14:paraId="40457450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ories of Nationalism </w:t>
      </w:r>
    </w:p>
    <w:p w14:paraId="438C008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olitical Sociology</w:t>
      </w:r>
    </w:p>
    <w:p w14:paraId="6CFCD7E3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Energy Politics and Turkey</w:t>
      </w:r>
    </w:p>
    <w:p w14:paraId="4F461528" w14:textId="5B685BE2" w:rsidR="00D47AB3" w:rsidRPr="00D5670A" w:rsidRDefault="00D47AB3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402397F" w14:textId="4BF6EE50" w:rsidR="008A2A00" w:rsidRPr="00D5670A" w:rsidRDefault="00D35D67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PUBLICATIONS</w:t>
      </w:r>
    </w:p>
    <w:p w14:paraId="24648A3D" w14:textId="77777777" w:rsidR="008A2A00" w:rsidRPr="00D5670A" w:rsidRDefault="008A2A00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186052D8" w14:textId="12916799" w:rsidR="00156F99" w:rsidRPr="00D5670A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Articles </w:t>
      </w:r>
      <w:r w:rsidR="003A5BF9" w:rsidRPr="00D5670A">
        <w:rPr>
          <w:rFonts w:asciiTheme="majorHAnsi" w:eastAsia="Times New Roman" w:hAnsiTheme="majorHAnsi" w:cstheme="majorHAnsi"/>
          <w:b/>
          <w:sz w:val="24"/>
          <w:szCs w:val="24"/>
        </w:rPr>
        <w:t>(</w:t>
      </w: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Peer Reviewed</w:t>
      </w:r>
      <w:r w:rsidR="003A5BF9" w:rsidRPr="00D5670A">
        <w:rPr>
          <w:rFonts w:asciiTheme="majorHAnsi" w:eastAsia="Times New Roman" w:hAnsiTheme="majorHAnsi" w:cstheme="majorHAnsi"/>
          <w:b/>
          <w:sz w:val="24"/>
          <w:szCs w:val="24"/>
        </w:rPr>
        <w:t>)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300C2A7B" w14:textId="590CA6E1" w:rsidR="00AE5203" w:rsidRDefault="00AE5203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AE5203">
        <w:rPr>
          <w:rFonts w:asciiTheme="majorHAnsi" w:hAnsiTheme="majorHAnsi" w:cstheme="majorHAnsi"/>
          <w:sz w:val="24"/>
          <w:szCs w:val="24"/>
        </w:rPr>
        <w:t xml:space="preserve">Aslan, M. (2022).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Türkiye'de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Algısının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Kavramsal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Pragmatik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Dönüşümü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: Modern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Dönemlerin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AE5203">
        <w:rPr>
          <w:rFonts w:asciiTheme="majorHAnsi" w:hAnsiTheme="majorHAnsi" w:cstheme="majorHAnsi"/>
          <w:sz w:val="24"/>
          <w:szCs w:val="24"/>
        </w:rPr>
        <w:t>Karşılaştırılması</w:t>
      </w:r>
      <w:proofErr w:type="spellEnd"/>
      <w:r w:rsidRPr="00AE5203">
        <w:rPr>
          <w:rFonts w:asciiTheme="majorHAnsi" w:hAnsiTheme="majorHAnsi" w:cstheme="majorHAnsi"/>
          <w:sz w:val="24"/>
          <w:szCs w:val="24"/>
        </w:rPr>
        <w:t xml:space="preserve">. Gaziantep University Journal of Social </w:t>
      </w:r>
      <w:proofErr w:type="gramStart"/>
      <w:r w:rsidRPr="00AE5203">
        <w:rPr>
          <w:rFonts w:asciiTheme="majorHAnsi" w:hAnsiTheme="majorHAnsi" w:cstheme="majorHAnsi"/>
          <w:sz w:val="24"/>
          <w:szCs w:val="24"/>
        </w:rPr>
        <w:t>Sciences ,</w:t>
      </w:r>
      <w:proofErr w:type="gramEnd"/>
      <w:r w:rsidRPr="00AE5203">
        <w:rPr>
          <w:rFonts w:asciiTheme="majorHAnsi" w:hAnsiTheme="majorHAnsi" w:cstheme="majorHAnsi"/>
          <w:sz w:val="24"/>
          <w:szCs w:val="24"/>
        </w:rPr>
        <w:t xml:space="preserve"> 21 (3) , 1647-1666 . DOI: 10.21547/jss.1108151</w:t>
      </w:r>
      <w:r w:rsidR="00161EB7">
        <w:rPr>
          <w:rFonts w:asciiTheme="majorHAnsi" w:hAnsiTheme="majorHAnsi" w:cstheme="majorHAnsi"/>
          <w:sz w:val="24"/>
          <w:szCs w:val="24"/>
        </w:rPr>
        <w:t xml:space="preserve"> </w:t>
      </w:r>
      <w:hyperlink r:id="rId8" w:history="1">
        <w:r w:rsidR="00161EB7">
          <w:rPr>
            <w:rStyle w:val="Kpr"/>
            <w:rFonts w:ascii="Poppins" w:hAnsi="Poppins" w:cs="Poppins"/>
            <w:color w:val="3D4465"/>
            <w:shd w:val="clear" w:color="auto" w:fill="FFFFFF"/>
          </w:rPr>
          <w:t>https://doi.org/10.21547/jss.1108151</w:t>
        </w:r>
      </w:hyperlink>
    </w:p>
    <w:p w14:paraId="55D12939" w14:textId="162564C4" w:rsidR="00367AB7" w:rsidRPr="00D5670A" w:rsidRDefault="005230D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proofErr w:type="spellStart"/>
      <w:r w:rsidRPr="005230D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M. </w:t>
      </w:r>
      <w:proofErr w:type="gramStart"/>
      <w:r w:rsidRPr="005230DA">
        <w:rPr>
          <w:rFonts w:asciiTheme="majorHAnsi" w:hAnsiTheme="majorHAnsi" w:cstheme="majorHAnsi"/>
          <w:sz w:val="24"/>
          <w:szCs w:val="24"/>
        </w:rPr>
        <w:t>N. ,</w:t>
      </w:r>
      <w:proofErr w:type="gramEnd"/>
      <w:r w:rsidRPr="005230D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sz w:val="24"/>
          <w:szCs w:val="24"/>
        </w:rPr>
        <w:t>Yurtsever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S. , Aslan, M. &amp; </w:t>
      </w:r>
      <w:proofErr w:type="spellStart"/>
      <w:r w:rsidRPr="005230DA">
        <w:rPr>
          <w:rFonts w:asciiTheme="majorHAnsi" w:hAnsiTheme="majorHAnsi" w:cstheme="majorHAnsi"/>
          <w:sz w:val="24"/>
          <w:szCs w:val="24"/>
        </w:rPr>
        <w:t>Elburası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M. (2021). Terrorist Use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5230DA">
        <w:rPr>
          <w:rFonts w:asciiTheme="majorHAnsi" w:hAnsiTheme="majorHAnsi" w:cstheme="majorHAnsi"/>
          <w:sz w:val="24"/>
          <w:szCs w:val="24"/>
        </w:rPr>
        <w:t xml:space="preserve">f Cyber Technology.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Eskişehir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Teknik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Üniversitesi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Bilim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ve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Teknoloji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Dergisi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B -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Teorik</w:t>
      </w:r>
      <w:proofErr w:type="spellEnd"/>
      <w:r w:rsidRPr="005230D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5230DA">
        <w:rPr>
          <w:rFonts w:asciiTheme="majorHAnsi" w:hAnsiTheme="majorHAnsi" w:cstheme="majorHAnsi"/>
          <w:i/>
          <w:iCs/>
          <w:sz w:val="24"/>
          <w:szCs w:val="24"/>
        </w:rPr>
        <w:t>Bilimler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5230DA">
        <w:rPr>
          <w:rFonts w:asciiTheme="majorHAnsi" w:hAnsiTheme="majorHAnsi" w:cstheme="majorHAnsi"/>
          <w:sz w:val="24"/>
          <w:szCs w:val="24"/>
        </w:rPr>
        <w:t>Iconat</w:t>
      </w:r>
      <w:proofErr w:type="spellEnd"/>
      <w:r w:rsidRPr="005230DA">
        <w:rPr>
          <w:rFonts w:asciiTheme="majorHAnsi" w:hAnsiTheme="majorHAnsi" w:cstheme="majorHAnsi"/>
          <w:sz w:val="24"/>
          <w:szCs w:val="24"/>
        </w:rPr>
        <w:t xml:space="preserve"> Special Issue </w:t>
      </w:r>
      <w:proofErr w:type="gramStart"/>
      <w:r w:rsidRPr="005230DA">
        <w:rPr>
          <w:rFonts w:asciiTheme="majorHAnsi" w:hAnsiTheme="majorHAnsi" w:cstheme="majorHAnsi"/>
          <w:sz w:val="24"/>
          <w:szCs w:val="24"/>
        </w:rPr>
        <w:t>2021 ,</w:t>
      </w:r>
      <w:proofErr w:type="gramEnd"/>
      <w:r w:rsidRPr="005230DA">
        <w:rPr>
          <w:rFonts w:asciiTheme="majorHAnsi" w:hAnsiTheme="majorHAnsi" w:cstheme="majorHAnsi"/>
          <w:sz w:val="24"/>
          <w:szCs w:val="24"/>
        </w:rPr>
        <w:t xml:space="preserve"> 113-128 . DOI: 10.20290/estubtdb.1021324</w:t>
      </w:r>
    </w:p>
    <w:p w14:paraId="489DFDB7" w14:textId="04943E52" w:rsidR="00680097" w:rsidRPr="00D5670A" w:rsidRDefault="00AE5203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slan M., </w:t>
      </w:r>
      <w:proofErr w:type="spellStart"/>
      <w:r>
        <w:rPr>
          <w:rFonts w:asciiTheme="majorHAnsi" w:hAnsiTheme="majorHAnsi" w:cstheme="majorHAnsi"/>
          <w:sz w:val="24"/>
          <w:szCs w:val="24"/>
        </w:rPr>
        <w:t>Özbe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Cumal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2021). 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“Analysis of Transforming Security Through the Water Resources and Affiliated Conflicts Between 2000 and 2019: Case of Iraq, Syria and Turkey.”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Siyasal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: Journal of Political Sciences</w:t>
      </w:r>
      <w:r w:rsidR="008E57DD" w:rsidRPr="00D5670A">
        <w:rPr>
          <w:rFonts w:asciiTheme="majorHAnsi" w:hAnsiTheme="majorHAnsi" w:cstheme="majorHAnsi"/>
          <w:sz w:val="24"/>
          <w:szCs w:val="24"/>
        </w:rPr>
        <w:t>, 2021, Vol: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30, </w:t>
      </w:r>
      <w:r w:rsidR="008E57DD" w:rsidRPr="00D5670A">
        <w:rPr>
          <w:rFonts w:asciiTheme="majorHAnsi" w:hAnsiTheme="majorHAnsi" w:cstheme="majorHAnsi"/>
          <w:sz w:val="24"/>
          <w:szCs w:val="24"/>
        </w:rPr>
        <w:t>N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o. 1: 109-127. </w:t>
      </w:r>
      <w:hyperlink r:id="rId9" w:history="1">
        <w:r w:rsidR="00161EB7" w:rsidRPr="00C05714">
          <w:rPr>
            <w:rStyle w:val="Kpr"/>
            <w:rFonts w:asciiTheme="majorHAnsi" w:hAnsiTheme="majorHAnsi" w:cstheme="majorHAnsi"/>
            <w:sz w:val="24"/>
            <w:szCs w:val="24"/>
          </w:rPr>
          <w:t>https://doi.org/10.26650/siyasal.2021.30.1.862827</w:t>
        </w:r>
      </w:hyperlink>
      <w:r w:rsidR="00161EB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5A3E816" w14:textId="49350EEB" w:rsidR="00680097" w:rsidRPr="00D5670A" w:rsidRDefault="00B25DF5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Libya’nın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‘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Kalıcı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Belirsizliği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’: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Birçok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Yanlıştan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Tek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Doğru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Açmazlardan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Bir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Sonuç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sz w:val="24"/>
          <w:szCs w:val="24"/>
        </w:rPr>
        <w:t>Çıkartmak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>?</w:t>
      </w:r>
      <w:r w:rsidRPr="00D5670A">
        <w:rPr>
          <w:rFonts w:asciiTheme="majorHAnsi" w:hAnsiTheme="majorHAnsi" w:cstheme="majorHAnsi"/>
          <w:sz w:val="24"/>
          <w:szCs w:val="24"/>
        </w:rPr>
        <w:t>”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Türkiye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Siyaset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Bilimi</w:t>
      </w:r>
      <w:proofErr w:type="spellEnd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Dergisi</w:t>
      </w:r>
      <w:proofErr w:type="spellEnd"/>
      <w:r w:rsidR="00680097" w:rsidRPr="00D5670A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2021,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 4 (1), 1-20. Retrieved from https://dergipark.org.tr/tr/pub/tsbder/issue/60861/902198 </w:t>
      </w:r>
    </w:p>
    <w:p w14:paraId="71AD7DA3" w14:textId="09B37BE0" w:rsidR="00CF37BB" w:rsidRPr="00D5670A" w:rsidRDefault="005F48BC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Hybrid Political Order in Libya: </w:t>
      </w:r>
      <w:r w:rsidRPr="00D5670A">
        <w:rPr>
          <w:rFonts w:asciiTheme="majorHAnsi" w:hAnsiTheme="majorHAnsi" w:cstheme="majorHAnsi"/>
          <w:sz w:val="24"/>
          <w:szCs w:val="24"/>
        </w:rPr>
        <w:t>‘</w:t>
      </w:r>
      <w:r w:rsidR="00CF37BB" w:rsidRPr="00D5670A">
        <w:rPr>
          <w:rFonts w:asciiTheme="majorHAnsi" w:hAnsiTheme="majorHAnsi" w:cstheme="majorHAnsi"/>
          <w:sz w:val="24"/>
          <w:szCs w:val="24"/>
        </w:rPr>
        <w:t>State</w:t>
      </w:r>
      <w:r w:rsidRPr="00D5670A">
        <w:rPr>
          <w:rFonts w:asciiTheme="majorHAnsi" w:hAnsiTheme="majorHAnsi" w:cstheme="majorHAnsi"/>
          <w:sz w:val="24"/>
          <w:szCs w:val="24"/>
        </w:rPr>
        <w:t>’,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Pr="00D5670A">
        <w:rPr>
          <w:rFonts w:asciiTheme="majorHAnsi" w:hAnsiTheme="majorHAnsi" w:cstheme="majorHAnsi"/>
          <w:sz w:val="24"/>
          <w:szCs w:val="24"/>
        </w:rPr>
        <w:t>‘</w:t>
      </w:r>
      <w:r w:rsidR="00CF37BB" w:rsidRPr="00D5670A">
        <w:rPr>
          <w:rFonts w:asciiTheme="majorHAnsi" w:hAnsiTheme="majorHAnsi" w:cstheme="majorHAnsi"/>
          <w:sz w:val="24"/>
          <w:szCs w:val="24"/>
        </w:rPr>
        <w:t>Non-State</w:t>
      </w:r>
      <w:r w:rsidRPr="00D5670A">
        <w:rPr>
          <w:rFonts w:asciiTheme="majorHAnsi" w:hAnsiTheme="majorHAnsi" w:cstheme="majorHAnsi"/>
          <w:sz w:val="24"/>
          <w:szCs w:val="24"/>
        </w:rPr>
        <w:t>’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 and Armed Actors</w:t>
      </w:r>
      <w:r w:rsidRPr="00D5670A">
        <w:rPr>
          <w:rFonts w:asciiTheme="majorHAnsi" w:hAnsiTheme="majorHAnsi" w:cstheme="majorHAnsi"/>
          <w:sz w:val="24"/>
          <w:szCs w:val="24"/>
        </w:rPr>
        <w:t>”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, </w:t>
      </w:r>
      <w:r w:rsidR="00CF37BB" w:rsidRPr="00D5670A">
        <w:rPr>
          <w:rFonts w:asciiTheme="majorHAnsi" w:hAnsiTheme="majorHAnsi" w:cstheme="majorHAnsi"/>
          <w:i/>
          <w:sz w:val="24"/>
          <w:szCs w:val="24"/>
        </w:rPr>
        <w:t>Insight Turkey</w:t>
      </w:r>
      <w:r w:rsidR="00CF37BB" w:rsidRPr="00D5670A">
        <w:rPr>
          <w:rFonts w:asciiTheme="majorHAnsi" w:hAnsiTheme="majorHAnsi" w:cstheme="majorHAnsi"/>
          <w:sz w:val="24"/>
          <w:szCs w:val="24"/>
        </w:rPr>
        <w:t>, Winter 2020, Vol.22, Nu. 4, pp. 139-156</w:t>
      </w:r>
    </w:p>
    <w:p w14:paraId="7D2DC84A" w14:textId="2358B4FA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Cementing State Authority:  The Soviet Education Case”, </w:t>
      </w:r>
      <w:proofErr w:type="spellStart"/>
      <w:r w:rsidRPr="00D5670A">
        <w:rPr>
          <w:rFonts w:asciiTheme="majorHAnsi" w:hAnsiTheme="majorHAnsi" w:cstheme="majorHAnsi"/>
          <w:i/>
          <w:sz w:val="24"/>
          <w:szCs w:val="24"/>
        </w:rPr>
        <w:t>Karadeniz</w:t>
      </w:r>
      <w:proofErr w:type="spellEnd"/>
      <w:r w:rsidRPr="00D5670A">
        <w:rPr>
          <w:rFonts w:asciiTheme="majorHAnsi" w:hAnsiTheme="majorHAnsi" w:cstheme="majorHAnsi"/>
          <w:i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sz w:val="24"/>
          <w:szCs w:val="24"/>
        </w:rPr>
        <w:t>Araştırmaları</w:t>
      </w:r>
      <w:proofErr w:type="spellEnd"/>
      <w:r w:rsidRPr="00D5670A">
        <w:rPr>
          <w:rFonts w:asciiTheme="majorHAnsi" w:hAnsiTheme="majorHAnsi" w:cstheme="majorHAnsi"/>
          <w:i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sz w:val="24"/>
          <w:szCs w:val="24"/>
        </w:rPr>
        <w:t>Dergi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XV/59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z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2018, pp. 34-47. (With Me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si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7E6511C1" w14:textId="04BD88C2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 “Change in Conceptualization of Power”, Istanbul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elişi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University Journal of Social Sciences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Cil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1, Issue 2, ISSN.2148-4287, e-ISSN:2148- 7189, pp. 87-113. (With Me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si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1D239E55" w14:textId="51784349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Theory and Practice of State Building in the Middle East: A Constitutional Perspective on Iraq and Afghanistan”, Journal of Applied Security Research, ISSN: 1936-1610, Vol.8, Issue 3, pp.374-403. (With Me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si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ğ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278E461A" w14:textId="77777777" w:rsidR="00840E4A" w:rsidRPr="00D5670A" w:rsidRDefault="00840E4A" w:rsidP="00466326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6F02162" w14:textId="2786B64F" w:rsidR="008A2A00" w:rsidRPr="00D5670A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>Books</w:t>
      </w:r>
    </w:p>
    <w:p w14:paraId="053D9475" w14:textId="762D652E" w:rsidR="00B85584" w:rsidRPr="00D5670A" w:rsidRDefault="00B85584" w:rsidP="00466326">
      <w:pPr>
        <w:widowControl w:val="0"/>
        <w:tabs>
          <w:tab w:val="left" w:pos="144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514B1E64" w14:textId="48CC1DCE" w:rsidR="00161EB7" w:rsidRDefault="00161EB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161EB7">
        <w:rPr>
          <w:rFonts w:asciiTheme="majorHAnsi" w:hAnsiTheme="majorHAnsi" w:cstheme="majorHAnsi"/>
          <w:sz w:val="24"/>
          <w:szCs w:val="24"/>
        </w:rPr>
        <w:t>Intelligence and Propaganda in the Cases of Bosnia and Herzegovina and Afghanistan</w:t>
      </w:r>
      <w:r>
        <w:rPr>
          <w:rFonts w:asciiTheme="majorHAnsi" w:hAnsiTheme="majorHAnsi" w:cstheme="majorHAnsi"/>
          <w:sz w:val="24"/>
          <w:szCs w:val="24"/>
        </w:rPr>
        <w:t xml:space="preserve"> (Cambridge: Cambridge Scholars Publishing).</w:t>
      </w:r>
    </w:p>
    <w:p w14:paraId="59A05142" w14:textId="7F712B2A" w:rsidR="00161EB7" w:rsidRDefault="00161EB7" w:rsidP="00161EB7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bstract Book (ed.) </w:t>
      </w:r>
      <w:r w:rsidRPr="00161EB7">
        <w:rPr>
          <w:rFonts w:asciiTheme="majorHAnsi" w:hAnsiTheme="majorHAnsi" w:cstheme="majorHAnsi"/>
          <w:sz w:val="24"/>
          <w:szCs w:val="24"/>
        </w:rPr>
        <w:t xml:space="preserve">International Conference on Transnationalism vs </w:t>
      </w:r>
      <w:proofErr w:type="spellStart"/>
      <w:r w:rsidRPr="00161EB7">
        <w:rPr>
          <w:rFonts w:asciiTheme="majorHAnsi" w:hAnsiTheme="majorHAnsi" w:cstheme="majorHAnsi"/>
          <w:sz w:val="24"/>
          <w:szCs w:val="24"/>
        </w:rPr>
        <w:t>Statism</w:t>
      </w:r>
      <w:proofErr w:type="spellEnd"/>
      <w:r w:rsidRPr="00161EB7">
        <w:rPr>
          <w:rFonts w:asciiTheme="majorHAnsi" w:hAnsiTheme="majorHAnsi" w:cstheme="majorHAnsi"/>
          <w:sz w:val="24"/>
          <w:szCs w:val="24"/>
        </w:rPr>
        <w:t>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161EB7">
        <w:rPr>
          <w:rFonts w:asciiTheme="majorHAnsi" w:hAnsiTheme="majorHAnsi" w:cstheme="majorHAnsi"/>
          <w:sz w:val="24"/>
          <w:szCs w:val="24"/>
        </w:rPr>
        <w:t>Generating and Consuming Security</w:t>
      </w:r>
    </w:p>
    <w:p w14:paraId="209289C9" w14:textId="77777777" w:rsidR="00161EB7" w:rsidRDefault="00161EB7" w:rsidP="00161EB7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. Abstract Book (ed.) International Conference on Global Security</w:t>
      </w:r>
    </w:p>
    <w:p w14:paraId="2F7ADA24" w14:textId="33976003" w:rsidR="00E730BD" w:rsidRDefault="00E730BD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Abstract Book (ed.) International Conference on Homeland Security</w:t>
      </w:r>
    </w:p>
    <w:p w14:paraId="7A823652" w14:textId="1131684C" w:rsidR="00D35D67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 </w:t>
      </w:r>
      <w:r w:rsidRPr="00D5670A">
        <w:rPr>
          <w:rFonts w:asciiTheme="majorHAnsi" w:hAnsiTheme="majorHAnsi" w:cstheme="majorHAnsi"/>
          <w:i/>
          <w:sz w:val="24"/>
          <w:szCs w:val="24"/>
        </w:rPr>
        <w:t>Security Sector Reform for Libya: A Crucial Step Towards State Building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İstanbul: SETA).    </w:t>
      </w:r>
    </w:p>
    <w:p w14:paraId="139BD249" w14:textId="396A9E4B" w:rsidR="00E730BD" w:rsidRDefault="00126228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proofErr w:type="spellStart"/>
      <w:r>
        <w:rPr>
          <w:rFonts w:asciiTheme="majorHAnsi" w:hAnsiTheme="majorHAnsi" w:cstheme="majorHAnsi"/>
          <w:sz w:val="24"/>
          <w:szCs w:val="24"/>
        </w:rPr>
        <w:t>Yüzyıllı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riz</w:t>
      </w:r>
      <w:proofErr w:type="spellEnd"/>
      <w:r>
        <w:rPr>
          <w:rFonts w:asciiTheme="majorHAnsi" w:hAnsiTheme="majorHAnsi" w:cstheme="majorHAnsi"/>
          <w:sz w:val="24"/>
          <w:szCs w:val="24"/>
        </w:rPr>
        <w:t>:</w:t>
      </w:r>
      <w:r w:rsidR="00E730BD">
        <w:rPr>
          <w:rFonts w:asciiTheme="majorHAnsi" w:hAnsiTheme="majorHAnsi" w:cstheme="majorHAnsi"/>
          <w:sz w:val="24"/>
          <w:szCs w:val="24"/>
        </w:rPr>
        <w:t xml:space="preserve"> Afghanistan (eds.) </w:t>
      </w:r>
      <w:proofErr w:type="spellStart"/>
      <w:r w:rsidR="00E730BD">
        <w:rPr>
          <w:rFonts w:asciiTheme="majorHAnsi" w:hAnsiTheme="majorHAnsi" w:cstheme="majorHAnsi"/>
          <w:sz w:val="24"/>
          <w:szCs w:val="24"/>
        </w:rPr>
        <w:t>Ramazan</w:t>
      </w:r>
      <w:proofErr w:type="spellEnd"/>
      <w:r w:rsidR="00E730B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E730BD">
        <w:rPr>
          <w:rFonts w:asciiTheme="majorHAnsi" w:hAnsiTheme="majorHAnsi" w:cstheme="majorHAnsi"/>
          <w:sz w:val="24"/>
          <w:szCs w:val="24"/>
        </w:rPr>
        <w:t>Erdağ</w:t>
      </w:r>
      <w:proofErr w:type="spellEnd"/>
      <w:r w:rsidR="00E730BD">
        <w:rPr>
          <w:rFonts w:asciiTheme="majorHAnsi" w:hAnsiTheme="majorHAnsi" w:cstheme="majorHAnsi"/>
          <w:sz w:val="24"/>
          <w:szCs w:val="24"/>
        </w:rPr>
        <w:t xml:space="preserve"> &amp; Murat Aslan (</w:t>
      </w:r>
      <w:r>
        <w:rPr>
          <w:rFonts w:asciiTheme="majorHAnsi" w:hAnsiTheme="majorHAnsi" w:cstheme="majorHAnsi"/>
          <w:sz w:val="24"/>
          <w:szCs w:val="24"/>
        </w:rPr>
        <w:t>İstanbul</w:t>
      </w:r>
      <w:r w:rsidR="00E730BD">
        <w:rPr>
          <w:rFonts w:asciiTheme="majorHAnsi" w:hAnsiTheme="majorHAnsi" w:cstheme="majorHAnsi"/>
          <w:sz w:val="24"/>
          <w:szCs w:val="24"/>
        </w:rPr>
        <w:t>: SETA).</w:t>
      </w:r>
    </w:p>
    <w:p w14:paraId="2BB89C18" w14:textId="77777777" w:rsidR="00466326" w:rsidRPr="00D5670A" w:rsidRDefault="0046632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9198BCB" w14:textId="22838CAD" w:rsidR="007E1B5C" w:rsidRPr="00D5670A" w:rsidRDefault="007E1B5C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Book Review </w:t>
      </w:r>
    </w:p>
    <w:p w14:paraId="01B357BE" w14:textId="77777777" w:rsidR="00367AB7" w:rsidRPr="00D5670A" w:rsidRDefault="00367AB7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</w:p>
    <w:p w14:paraId="0801E173" w14:textId="77777777" w:rsidR="00784CE1" w:rsidRDefault="007E1B5C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D5670A">
        <w:rPr>
          <w:rFonts w:asciiTheme="majorHAnsi" w:hAnsiTheme="majorHAnsi" w:cstheme="majorHAnsi"/>
          <w:bCs/>
          <w:sz w:val="24"/>
          <w:szCs w:val="24"/>
        </w:rPr>
        <w:t>2017. “Strate</w:t>
      </w:r>
      <w:r w:rsidR="007556BB" w:rsidRPr="00D5670A">
        <w:rPr>
          <w:rFonts w:asciiTheme="majorHAnsi" w:hAnsiTheme="majorHAnsi" w:cstheme="majorHAnsi"/>
          <w:bCs/>
          <w:sz w:val="24"/>
          <w:szCs w:val="24"/>
        </w:rPr>
        <w:t>gic Intelligence and Security</w:t>
      </w:r>
      <w:r w:rsidRPr="00D5670A">
        <w:rPr>
          <w:rFonts w:asciiTheme="majorHAnsi" w:hAnsiTheme="majorHAnsi" w:cstheme="majorHAnsi"/>
          <w:bCs/>
          <w:sz w:val="24"/>
          <w:szCs w:val="24"/>
        </w:rPr>
        <w:t xml:space="preserve">”, </w:t>
      </w:r>
      <w:r w:rsidRPr="00D5670A">
        <w:rPr>
          <w:rFonts w:asciiTheme="majorHAnsi" w:hAnsiTheme="majorHAnsi" w:cstheme="majorHAnsi"/>
          <w:bCs/>
          <w:i/>
          <w:sz w:val="24"/>
          <w:szCs w:val="24"/>
        </w:rPr>
        <w:t>Insight Turkey</w:t>
      </w:r>
      <w:r w:rsidRPr="00D5670A">
        <w:rPr>
          <w:rFonts w:asciiTheme="majorHAnsi" w:hAnsiTheme="majorHAnsi" w:cstheme="majorHAnsi"/>
          <w:bCs/>
          <w:sz w:val="24"/>
          <w:szCs w:val="24"/>
        </w:rPr>
        <w:t>, Book Review, Volume 19, No. 2.</w:t>
      </w:r>
    </w:p>
    <w:p w14:paraId="093C4B18" w14:textId="20D434FF" w:rsidR="007E1B5C" w:rsidRPr="00D5670A" w:rsidRDefault="007E1B5C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D5670A">
        <w:rPr>
          <w:rFonts w:asciiTheme="majorHAnsi" w:hAnsiTheme="majorHAnsi" w:cstheme="majorHAnsi"/>
          <w:bCs/>
          <w:sz w:val="24"/>
          <w:szCs w:val="24"/>
        </w:rPr>
        <w:t xml:space="preserve"> </w:t>
      </w:r>
    </w:p>
    <w:p w14:paraId="5AAE4F9A" w14:textId="341D06AB" w:rsidR="00156F99" w:rsidRPr="00D5670A" w:rsidRDefault="00CF37BB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Book Chapters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333E4069" w14:textId="34CBCE06" w:rsidR="00A81CBB" w:rsidRDefault="00A81C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15 </w:t>
      </w:r>
      <w:proofErr w:type="spellStart"/>
      <w:r>
        <w:rPr>
          <w:rFonts w:asciiTheme="majorHAnsi" w:hAnsiTheme="majorHAnsi" w:cstheme="majorHAnsi"/>
          <w:sz w:val="24"/>
          <w:szCs w:val="24"/>
        </w:rPr>
        <w:t>Temmuz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alkışmas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v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SK’nı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Muhareb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Etkinliğ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”, </w:t>
      </w:r>
      <w:proofErr w:type="spellStart"/>
      <w:r>
        <w:rPr>
          <w:rFonts w:asciiTheme="majorHAnsi" w:hAnsiTheme="majorHAnsi" w:cstheme="majorHAnsi"/>
          <w:sz w:val="24"/>
          <w:szCs w:val="24"/>
        </w:rPr>
        <w:t>Burhanetti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ran and </w:t>
      </w:r>
      <w:proofErr w:type="spellStart"/>
      <w:r>
        <w:rPr>
          <w:rFonts w:asciiTheme="majorHAnsi" w:hAnsiTheme="majorHAnsi" w:cstheme="majorHAnsi"/>
          <w:sz w:val="24"/>
          <w:szCs w:val="24"/>
        </w:rPr>
        <w:t>Cem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Duran </w:t>
      </w:r>
      <w:proofErr w:type="spellStart"/>
      <w:r>
        <w:rPr>
          <w:rFonts w:asciiTheme="majorHAnsi" w:hAnsiTheme="majorHAnsi" w:cstheme="majorHAnsi"/>
          <w:sz w:val="24"/>
          <w:szCs w:val="24"/>
        </w:rPr>
        <w:t>Uzu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eds.) 15 </w:t>
      </w:r>
      <w:proofErr w:type="spellStart"/>
      <w:r>
        <w:rPr>
          <w:rFonts w:asciiTheme="majorHAnsi" w:hAnsiTheme="majorHAnsi" w:cstheme="majorHAnsi"/>
          <w:sz w:val="24"/>
          <w:szCs w:val="24"/>
        </w:rPr>
        <w:t>Temmuz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Sonras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ürkiy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>
        <w:rPr>
          <w:rFonts w:asciiTheme="majorHAnsi" w:hAnsiTheme="majorHAnsi" w:cstheme="majorHAnsi"/>
          <w:sz w:val="24"/>
          <w:szCs w:val="24"/>
        </w:rPr>
        <w:t>Siyase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Huku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Dı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Politik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İstanbul: SETA </w:t>
      </w:r>
      <w:proofErr w:type="spellStart"/>
      <w:r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>
        <w:rPr>
          <w:rFonts w:asciiTheme="majorHAnsi" w:hAnsiTheme="majorHAnsi" w:cstheme="majorHAnsi"/>
          <w:sz w:val="24"/>
          <w:szCs w:val="24"/>
        </w:rPr>
        <w:t>, 2022). s. 263 – 283.</w:t>
      </w:r>
    </w:p>
    <w:p w14:paraId="7004826F" w14:textId="17E12467" w:rsidR="00784CE1" w:rsidRDefault="00FF1D1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</w:t>
      </w:r>
      <w:r w:rsidRPr="00FF1D1B">
        <w:rPr>
          <w:rFonts w:asciiTheme="majorHAnsi" w:hAnsiTheme="majorHAnsi" w:cstheme="majorHAnsi"/>
          <w:sz w:val="24"/>
          <w:szCs w:val="24"/>
        </w:rPr>
        <w:t xml:space="preserve">Afghanistan </w:t>
      </w:r>
      <w:proofErr w:type="gramStart"/>
      <w:r w:rsidRPr="00FF1D1B">
        <w:rPr>
          <w:rFonts w:asciiTheme="majorHAnsi" w:hAnsiTheme="majorHAnsi" w:cstheme="majorHAnsi"/>
          <w:sz w:val="24"/>
          <w:szCs w:val="24"/>
        </w:rPr>
        <w:t>In</w:t>
      </w:r>
      <w:proofErr w:type="gramEnd"/>
      <w:r w:rsidRPr="00FF1D1B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FF1D1B">
        <w:rPr>
          <w:rFonts w:asciiTheme="majorHAnsi" w:hAnsiTheme="majorHAnsi" w:cstheme="majorHAnsi"/>
          <w:sz w:val="24"/>
          <w:szCs w:val="24"/>
        </w:rPr>
        <w:t>T</w:t>
      </w:r>
      <w:r>
        <w:rPr>
          <w:rFonts w:asciiTheme="majorHAnsi" w:hAnsiTheme="majorHAnsi" w:cstheme="majorHAnsi"/>
          <w:sz w:val="24"/>
          <w:szCs w:val="24"/>
        </w:rPr>
        <w:t>ü</w:t>
      </w:r>
      <w:r w:rsidRPr="00FF1D1B">
        <w:rPr>
          <w:rFonts w:asciiTheme="majorHAnsi" w:hAnsiTheme="majorHAnsi" w:cstheme="majorHAnsi"/>
          <w:sz w:val="24"/>
          <w:szCs w:val="24"/>
        </w:rPr>
        <w:t>rkiye’s</w:t>
      </w:r>
      <w:proofErr w:type="spellEnd"/>
      <w:r w:rsidRPr="00FF1D1B">
        <w:rPr>
          <w:rFonts w:asciiTheme="majorHAnsi" w:hAnsiTheme="majorHAnsi" w:cstheme="majorHAnsi"/>
          <w:sz w:val="24"/>
          <w:szCs w:val="24"/>
        </w:rPr>
        <w:t xml:space="preserve"> Foreign Policy</w:t>
      </w:r>
      <w:r>
        <w:rPr>
          <w:rFonts w:asciiTheme="majorHAnsi" w:hAnsiTheme="majorHAnsi" w:cstheme="majorHAnsi"/>
          <w:sz w:val="24"/>
          <w:szCs w:val="24"/>
        </w:rPr>
        <w:t>”, Amina Khan (</w:t>
      </w:r>
      <w:proofErr w:type="spellStart"/>
      <w:r>
        <w:rPr>
          <w:rFonts w:asciiTheme="majorHAnsi" w:hAnsiTheme="majorHAnsi" w:cstheme="majorHAnsi"/>
          <w:sz w:val="24"/>
          <w:szCs w:val="24"/>
        </w:rPr>
        <w:t>ed</w:t>
      </w:r>
      <w:proofErr w:type="spellEnd"/>
      <w:r>
        <w:rPr>
          <w:rFonts w:asciiTheme="majorHAnsi" w:hAnsiTheme="majorHAnsi" w:cstheme="majorHAnsi"/>
          <w:sz w:val="24"/>
          <w:szCs w:val="24"/>
        </w:rPr>
        <w:t>)</w:t>
      </w:r>
      <w:r w:rsidRPr="00FF1D1B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Evolving Situation in Afghanistan: International and Regional Perspectives (Islamabad: ISSI, 2022).</w:t>
      </w:r>
    </w:p>
    <w:p w14:paraId="192BC868" w14:textId="4B329ED7" w:rsidR="00367AB7" w:rsidRPr="00D5670A" w:rsidRDefault="00D5670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zerbaycan'ı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kinc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raba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avaşı'ndak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skerî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Harekât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Zafer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kn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naliz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uhitt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Ataman </w:t>
      </w:r>
      <w:r>
        <w:rPr>
          <w:rFonts w:asciiTheme="majorHAnsi" w:hAnsiTheme="majorHAnsi" w:cstheme="majorHAnsi"/>
          <w:sz w:val="24"/>
          <w:szCs w:val="24"/>
        </w:rPr>
        <w:t>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erh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irinçç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Çıkmazdan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Çözüm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Karabağ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orun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Nisan 2021), s. 225-249. ISBN: 978-625-7712-22-4</w:t>
      </w:r>
    </w:p>
    <w:p w14:paraId="787986A1" w14:textId="3CD88E1C" w:rsidR="004C6C14" w:rsidRPr="00D5670A" w:rsidRDefault="00EE2FE1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’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avun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erh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irinçç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="00D5670A">
        <w:rPr>
          <w:rFonts w:asciiTheme="majorHAnsi" w:hAnsiTheme="majorHAnsi" w:cstheme="majorHAnsi"/>
          <w:sz w:val="24"/>
          <w:szCs w:val="24"/>
        </w:rPr>
        <w:t>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Mura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avunm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Politikaların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Giri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Nisan 2021).</w:t>
      </w:r>
    </w:p>
    <w:p w14:paraId="75BAB824" w14:textId="112FF93E" w:rsidR="00E11347" w:rsidRPr="00D5670A" w:rsidRDefault="00E11347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üksel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ölgese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yunc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Mura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and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Rıf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nce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d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)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Ortadoğu’d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avunma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ilahlan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Istanbul: SET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itapl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ralı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2020). </w:t>
      </w:r>
    </w:p>
    <w:p w14:paraId="042C160C" w14:textId="79C417B7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Post Corona Prospects: Turkey’s Foreign Policy Case”, Olivi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odercan</w:t>
      </w:r>
      <w:proofErr w:type="spellEnd"/>
      <w:r w:rsidR="00D5670A">
        <w:rPr>
          <w:rFonts w:asciiTheme="majorHAnsi" w:hAnsiTheme="majorHAnsi" w:cstheme="majorHAnsi"/>
          <w:sz w:val="24"/>
          <w:szCs w:val="24"/>
        </w:rPr>
        <w:t xml:space="preserve"> 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George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cutar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eds.)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Luma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De Maine</w:t>
      </w:r>
      <w:r w:rsidRPr="00D5670A">
        <w:rPr>
          <w:rFonts w:asciiTheme="majorHAnsi" w:hAnsiTheme="majorHAnsi" w:cstheme="majorHAnsi"/>
          <w:sz w:val="24"/>
          <w:szCs w:val="24"/>
        </w:rPr>
        <w:t xml:space="preserve"> (Bucharest: NSC, 2020).</w:t>
      </w:r>
    </w:p>
    <w:p w14:paraId="2A5673F2" w14:textId="266D676B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ABD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ültürü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, Ahme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es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d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)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Stratejik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Kültür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Ülke</w:t>
      </w:r>
      <w:proofErr w:type="spellEnd"/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i/>
          <w:iCs/>
          <w:sz w:val="24"/>
          <w:szCs w:val="24"/>
        </w:rPr>
        <w:t>İnceleme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(Ankara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erik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ğusto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2020).</w:t>
      </w:r>
    </w:p>
    <w:p w14:paraId="51AADD7C" w14:textId="456E67C4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 “Non-state Actors and Intelligence” (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d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) Murat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şil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and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urhanett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Duran </w:t>
      </w:r>
      <w:r w:rsidRPr="00D5670A">
        <w:rPr>
          <w:rFonts w:asciiTheme="majorHAnsi" w:hAnsiTheme="majorHAnsi" w:cstheme="majorHAnsi"/>
          <w:i/>
          <w:sz w:val="24"/>
          <w:szCs w:val="24"/>
        </w:rPr>
        <w:t>Non-</w:t>
      </w:r>
      <w:proofErr w:type="gramStart"/>
      <w:r w:rsidRPr="00D5670A">
        <w:rPr>
          <w:rFonts w:asciiTheme="majorHAnsi" w:hAnsiTheme="majorHAnsi" w:cstheme="majorHAnsi"/>
          <w:i/>
          <w:sz w:val="24"/>
          <w:szCs w:val="24"/>
        </w:rPr>
        <w:t>state</w:t>
      </w:r>
      <w:proofErr w:type="gramEnd"/>
      <w:r w:rsidRPr="00D5670A">
        <w:rPr>
          <w:rFonts w:asciiTheme="majorHAnsi" w:hAnsiTheme="majorHAnsi" w:cstheme="majorHAnsi"/>
          <w:i/>
          <w:sz w:val="24"/>
          <w:szCs w:val="24"/>
        </w:rPr>
        <w:t xml:space="preserve"> Actors: Terror Networks, Militias, Proxies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İstanbul: SETA, 2018) (With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er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er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)</w:t>
      </w:r>
    </w:p>
    <w:p w14:paraId="378F96B5" w14:textId="1A9562B1" w:rsidR="00543BBF" w:rsidRPr="00D5670A" w:rsidRDefault="00543BBF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</w:p>
    <w:p w14:paraId="122543BA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 xml:space="preserve">Published Analyses </w:t>
      </w:r>
    </w:p>
    <w:p w14:paraId="3D342195" w14:textId="30D1371B" w:rsidR="00543BBF" w:rsidRPr="00D5670A" w:rsidRDefault="00543BBF" w:rsidP="00543BBF">
      <w:pPr>
        <w:widowControl w:val="0"/>
        <w:spacing w:before="120" w:after="120" w:line="240" w:lineRule="auto"/>
        <w:ind w:left="720" w:hanging="720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19.  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Türkiye’nin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Terörizml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Mücadelesind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ir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Vaka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Analizi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Penç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Harekâtı</w:t>
      </w:r>
      <w:proofErr w:type="spellEnd"/>
      <w:r w:rsid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SETA</w:t>
      </w:r>
    </w:p>
    <w:p w14:paraId="13F9359C" w14:textId="437125A2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Air Defen</w:t>
      </w:r>
      <w:r w:rsid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s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e Program: A Challenging Path, SETA</w:t>
      </w:r>
    </w:p>
    <w:p w14:paraId="5A8A6B66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Reconstruction in Syria, SETA</w:t>
      </w:r>
    </w:p>
    <w:p w14:paraId="0B471E12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Security Radar 2019, SETA</w:t>
      </w:r>
    </w:p>
    <w:p w14:paraId="42594F3D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Security Radar 2020, SETA</w:t>
      </w:r>
    </w:p>
    <w:p w14:paraId="7741A190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Korona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Virüsün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Gölgesind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Silahlı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Çatışma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Terör</w:t>
      </w:r>
      <w:proofErr w:type="spell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 SETA</w:t>
      </w:r>
    </w:p>
    <w:p w14:paraId="2BDFF951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Foreign Policy after the CORONA Pandemic, SETA</w:t>
      </w:r>
    </w:p>
    <w:p w14:paraId="4A6C5066" w14:textId="6DCA5DDC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1. Security Radar 2021, SETA</w:t>
      </w:r>
    </w:p>
    <w:p w14:paraId="077FB657" w14:textId="6DD23518" w:rsidR="001C7513" w:rsidRDefault="001C7513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1. </w:t>
      </w:r>
      <w:r w:rsidR="0064573F" w:rsidRP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Analysis: Libya’s Future | With or Without a Turkish Military </w:t>
      </w:r>
      <w:proofErr w:type="gramStart"/>
      <w:r w:rsidR="0064573F" w:rsidRP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Presence?</w:t>
      </w:r>
      <w:r w:rsid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</w:t>
      </w:r>
      <w:proofErr w:type="gramEnd"/>
      <w:r w:rsid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SETA</w:t>
      </w:r>
    </w:p>
    <w:p w14:paraId="344BDA86" w14:textId="4C6B6E86" w:rsidR="002543D4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1. Afghanistan: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The Overall Picture, Problems, And Possibilities</w:t>
      </w:r>
    </w:p>
    <w:p w14:paraId="3B201DD1" w14:textId="74EA533E" w:rsidR="00E520EA" w:rsidRDefault="00E520EA" w:rsidP="00E520EA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curity Radar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 SETA</w:t>
      </w:r>
    </w:p>
    <w:p w14:paraId="507BDED3" w14:textId="77777777" w:rsidR="00E520EA" w:rsidRPr="00D5670A" w:rsidRDefault="00E520EA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</w:p>
    <w:p w14:paraId="385526D5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35BF81B0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  <w:shd w:val="clear" w:color="auto" w:fill="FFFFFF"/>
        </w:rPr>
        <w:t>Reports</w:t>
      </w:r>
    </w:p>
    <w:p w14:paraId="1B5AB16E" w14:textId="0D0F96DF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Reconstruction Model in Syria, SETA.</w:t>
      </w:r>
    </w:p>
    <w:p w14:paraId="2A1B8F60" w14:textId="50E7BE1F" w:rsidR="002543D4" w:rsidRPr="00D5670A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TA Security Radar | Turkey’s Security Landscape in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</w:p>
    <w:p w14:paraId="3CA09CE3" w14:textId="5124D516" w:rsidR="002543D4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TA Security Radar | Turkey’s Security Landscape in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1</w:t>
      </w:r>
    </w:p>
    <w:p w14:paraId="01558C40" w14:textId="065316DC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Foreign Policy after the CORONA Pandemic, SETA</w:t>
      </w:r>
    </w:p>
    <w:p w14:paraId="27D32FAC" w14:textId="33A8605F" w:rsidR="002543D4" w:rsidRPr="00D5670A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1. 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Classic and Hybrid Challenges in the Black Sea Region (NSC </w:t>
      </w:r>
      <w:proofErr w:type="spellStart"/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ile</w:t>
      </w:r>
      <w:proofErr w:type="spellEnd"/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)</w:t>
      </w:r>
    </w:p>
    <w:p w14:paraId="49F22B12" w14:textId="449A1583" w:rsidR="00543BBF" w:rsidRDefault="002543D4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bookmarkStart w:id="0" w:name="_Hlk94192842"/>
      <w:r w:rsidRPr="002543D4">
        <w:rPr>
          <w:rFonts w:asciiTheme="majorHAnsi" w:eastAsia="Times New Roman" w:hAnsiTheme="majorHAnsi" w:cstheme="majorHAnsi"/>
          <w:bCs/>
          <w:sz w:val="24"/>
          <w:szCs w:val="24"/>
        </w:rPr>
        <w:t>2021. SETA Security Radar | Turkey’s Security Landscape in 2022</w:t>
      </w:r>
    </w:p>
    <w:bookmarkEnd w:id="0"/>
    <w:p w14:paraId="6638099F" w14:textId="77777777" w:rsidR="002543D4" w:rsidRPr="002543D4" w:rsidRDefault="002543D4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6A6B37B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  <w:u w:val="single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>Scholarly Comments</w:t>
      </w:r>
      <w:r w:rsidRPr="00D5670A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</w:p>
    <w:p w14:paraId="2E465009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2019. </w:t>
      </w:r>
      <w:hyperlink r:id="rId10" w:history="1"/>
      <w:proofErr w:type="spellStart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Yeni</w:t>
      </w:r>
      <w:proofErr w:type="spellEnd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 xml:space="preserve"> Asker Alma </w:t>
      </w:r>
      <w:proofErr w:type="spellStart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Sistemi</w:t>
      </w:r>
      <w:proofErr w:type="spellEnd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, SETA</w:t>
      </w:r>
    </w:p>
    <w:p w14:paraId="5A79453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NATO |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Londr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Zirvesi’nd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ayanık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est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SETA</w:t>
      </w:r>
    </w:p>
    <w:p w14:paraId="7960D73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Astana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ürec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Ankara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Zirves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SETA</w:t>
      </w:r>
    </w:p>
    <w:p w14:paraId="132D7EC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oğu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Akdeniz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Enerj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Jeopolitiği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İşbirliğ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536630E6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oğu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Akdeniz’d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ürkiy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Ne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Yapmal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? KRİTER</w:t>
      </w:r>
    </w:p>
    <w:p w14:paraId="126ECAC3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İstihbaratı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Güvenliğ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3F656133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Barış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Koridoru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ültecile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çi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Güvenlikte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ah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Fazlas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2F4EAA82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19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ill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avunmad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Yerl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mleni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ozitif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Çıktılar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PERSPECTIVE</w:t>
      </w:r>
    </w:p>
    <w:p w14:paraId="77F013EA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lastRenderedPageBreak/>
        <w:t>2019. Turkey’s Intelligence Security, THE NEW Turkey</w:t>
      </w:r>
    </w:p>
    <w:p w14:paraId="5038FE47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Is a Trilateral Summit between the US, Russia, and Turkey Achievable? THE NEW Turkey</w:t>
      </w:r>
    </w:p>
    <w:p w14:paraId="357FD6D1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Reuniting The GNA-Led Libya Eagerness Vs. Challenges, PERSPECTIVE</w:t>
      </w:r>
    </w:p>
    <w:p w14:paraId="0460CE6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Libya’d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Ulusal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utabakat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ükümet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(UMH)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Karar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eyda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Okumala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PERSCPECTIVE</w:t>
      </w:r>
    </w:p>
    <w:p w14:paraId="10DBA51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eğı̇şı̇m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COVID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onrasın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Yönelı̇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Bı̇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enaryo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PERSPECTIVE</w:t>
      </w:r>
    </w:p>
    <w:p w14:paraId="5558D1A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From A Tactical Move to Strategic Challenge: The Operation IRINA, PERSPECTIVE</w:t>
      </w:r>
    </w:p>
    <w:p w14:paraId="4B70926B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KK’nı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Irak’ta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Geleceğ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a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? TERÖRIZM ANALIZ PLATFORMU</w:t>
      </w:r>
    </w:p>
    <w:p w14:paraId="38ADF20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Ermen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erörist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mping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assouninan’ın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Şartl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alıverilmesi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uhtemel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Sonuçlar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5 SORU 5 CEVAP</w:t>
      </w:r>
    </w:p>
    <w:p w14:paraId="042AEA9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ençe-Kartal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rekât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5 SORU 5 CEVAP</w:t>
      </w:r>
    </w:p>
    <w:p w14:paraId="7D772402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enç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Kaplan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Harekât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5EAD498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2020.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Penç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Operasyonları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: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Terörizml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Mücadeled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Devam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Kararlılık</w:t>
      </w:r>
      <w:proofErr w:type="spellEnd"/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, KRİTER</w:t>
      </w:r>
    </w:p>
    <w:p w14:paraId="6E9EEC25" w14:textId="024D0A43" w:rsidR="00BD75A4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Sour Candy in the Mouth: Turkish American Relations, THE POLITICS TODAY</w:t>
      </w:r>
    </w:p>
    <w:p w14:paraId="599DE6DD" w14:textId="0020A026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ar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operasyonu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Hırsızı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Suçu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Yok mu?</w:t>
      </w:r>
    </w:p>
    <w:p w14:paraId="19AEA05A" w14:textId="0827B359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A Constructive Proposal for Exploratory Talks (Ta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Ne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-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Yunanista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) </w:t>
      </w:r>
    </w:p>
    <w:p w14:paraId="5B4A5E08" w14:textId="4C29490D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Libya’d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Seçimle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Fransızları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Paris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Konferansı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Çabası</w:t>
      </w:r>
      <w:proofErr w:type="spellEnd"/>
    </w:p>
    <w:p w14:paraId="4F0641BB" w14:textId="25CC437C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Perspektif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Türk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Konseyi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|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Fırsatla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Algılar</w:t>
      </w:r>
      <w:proofErr w:type="spellEnd"/>
    </w:p>
    <w:p w14:paraId="3E148132" w14:textId="6072B6A6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G20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Liderle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Zirvesi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Işığında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Erdoğan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-Biden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örüşmesi</w:t>
      </w:r>
      <w:proofErr w:type="spellEnd"/>
    </w:p>
    <w:p w14:paraId="33AD21F9" w14:textId="0E3BF493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Libya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Cephesind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Değişiklik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a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mı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?</w:t>
      </w:r>
    </w:p>
    <w:p w14:paraId="13FD19E3" w14:textId="16135AA1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NATO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Zirvesi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örünenler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–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örünmeyenler</w:t>
      </w:r>
      <w:proofErr w:type="spellEnd"/>
    </w:p>
    <w:p w14:paraId="608F53FA" w14:textId="5C885D7F" w:rsid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Türk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Dış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Politikası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Afganistan</w:t>
      </w:r>
      <w:proofErr w:type="spellEnd"/>
    </w:p>
    <w:p w14:paraId="7677B829" w14:textId="21A8D66A" w:rsidR="00E520EA" w:rsidRDefault="00E520E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2021. Turkey’s</w:t>
      </w:r>
      <w:r w:rsidRPr="00E520E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Intelligence Security</w:t>
      </w:r>
    </w:p>
    <w:p w14:paraId="65366331" w14:textId="4D2AF0F1" w:rsidR="00E520EA" w:rsidRDefault="00E520E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="00EC13BA" w:rsidRPr="00EC13BA">
        <w:rPr>
          <w:rFonts w:asciiTheme="majorHAnsi" w:eastAsia="Times New Roman" w:hAnsiTheme="majorHAnsi" w:cstheme="majorHAnsi"/>
          <w:snapToGrid w:val="0"/>
          <w:sz w:val="24"/>
          <w:szCs w:val="24"/>
        </w:rPr>
        <w:t>Is a Trilateral Summit between the US, Russia, and Turkey Achievable?</w:t>
      </w:r>
    </w:p>
    <w:p w14:paraId="036A1ACE" w14:textId="09229CEF" w:rsidR="00EC13BA" w:rsidRDefault="00EC13B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C13BA">
        <w:rPr>
          <w:rFonts w:asciiTheme="majorHAnsi" w:eastAsia="Times New Roman" w:hAnsiTheme="majorHAnsi" w:cstheme="majorHAnsi"/>
          <w:snapToGrid w:val="0"/>
          <w:sz w:val="24"/>
          <w:szCs w:val="24"/>
        </w:rPr>
        <w:t>Sour Candy in the Mouth: US-Turkey Relations</w:t>
      </w:r>
    </w:p>
    <w:p w14:paraId="0FEB29A2" w14:textId="69062463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NATO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Rusya’nın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Ukrayna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Restleşmesi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: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Soğuk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Barış</w:t>
      </w:r>
      <w:proofErr w:type="spellEnd"/>
    </w:p>
    <w:p w14:paraId="2BAECC6D" w14:textId="7D3EF66E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Savunma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İş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Güç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“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Birliği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”: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Türkiye</w:t>
      </w:r>
      <w:proofErr w:type="spellEnd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Örneği</w:t>
      </w:r>
      <w:proofErr w:type="spellEnd"/>
    </w:p>
    <w:p w14:paraId="7380E0D4" w14:textId="50B5846C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NATO’nun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Kuvvet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Yapısı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ve</w:t>
      </w:r>
      <w:proofErr w:type="spellEnd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proofErr w:type="spellStart"/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Konumlanması</w:t>
      </w:r>
      <w:proofErr w:type="spellEnd"/>
    </w:p>
    <w:p w14:paraId="6783D557" w14:textId="7A54752B" w:rsidR="00EC13BA" w:rsidRDefault="00EC13B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1B3627" w:rsidRPr="001B3627">
        <w:rPr>
          <w:rFonts w:asciiTheme="majorHAnsi" w:eastAsia="Times New Roman" w:hAnsiTheme="majorHAnsi" w:cstheme="majorHAnsi"/>
          <w:snapToGrid w:val="0"/>
          <w:sz w:val="24"/>
          <w:szCs w:val="24"/>
        </w:rPr>
        <w:t>Stability, Resilience and Chaos in the New World Order</w:t>
      </w:r>
    </w:p>
    <w:p w14:paraId="151FDAA0" w14:textId="5D297F3D" w:rsidR="001B3627" w:rsidRDefault="001B3627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DA48D9" w:rsidRPr="00DA48D9">
        <w:rPr>
          <w:rFonts w:asciiTheme="majorHAnsi" w:eastAsia="Times New Roman" w:hAnsiTheme="majorHAnsi" w:cstheme="majorHAnsi"/>
          <w:snapToGrid w:val="0"/>
          <w:sz w:val="24"/>
          <w:szCs w:val="24"/>
        </w:rPr>
        <w:t>The Urge to Kill to Survive: Russia’s Imperialist Expansionism Explained</w:t>
      </w:r>
    </w:p>
    <w:p w14:paraId="1C033DD9" w14:textId="5ADB8443" w:rsidR="00044BC7" w:rsidRDefault="00044BC7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3531F5"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Can NATO Bypass the Security Complex Mentality?</w:t>
      </w:r>
    </w:p>
    <w:p w14:paraId="326DD901" w14:textId="18A54C1D" w:rsidR="003531F5" w:rsidRPr="00D5670A" w:rsidRDefault="003531F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highlight w:val="yellow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Sweden and Finland NATO Membership: The Calculus of Alliance Politics</w:t>
      </w:r>
    </w:p>
    <w:p w14:paraId="340CAA2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7591746" w14:textId="1444F235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PROCEEDINGS </w:t>
      </w:r>
    </w:p>
    <w:p w14:paraId="36C78832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2019 - 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Econo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>-Politics of People’s Republic of China (PRC) in Africa: Persuasiveness (Gaziantep)</w:t>
      </w:r>
    </w:p>
    <w:p w14:paraId="1FC0B358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 - Cyprus, Energy, Security: Asymmetric Gap-Filling (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Lefkoşa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>)</w:t>
      </w:r>
    </w:p>
    <w:p w14:paraId="7103A7E0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20 - Energy Politics in the Eastern Mediterranean: Confrontation or Compromise? (Beirut)</w:t>
      </w:r>
    </w:p>
    <w:p w14:paraId="3296B8D6" w14:textId="77777777" w:rsidR="00D86722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C50878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Chinese Outreach 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i</w:t>
      </w:r>
      <w:r w:rsidRPr="00C50878">
        <w:rPr>
          <w:rFonts w:asciiTheme="majorHAnsi" w:eastAsia="Times New Roman" w:hAnsiTheme="majorHAnsi" w:cstheme="majorHAnsi"/>
          <w:color w:val="000000"/>
          <w:sz w:val="24"/>
          <w:szCs w:val="24"/>
        </w:rPr>
        <w:t>n Africa: French Challenge Sustainable?</w:t>
      </w:r>
    </w:p>
    <w:p w14:paraId="5B3DC647" w14:textId="77777777" w:rsidR="00D86722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4267AC">
        <w:rPr>
          <w:rFonts w:asciiTheme="majorHAnsi" w:eastAsia="Times New Roman" w:hAnsiTheme="majorHAnsi" w:cstheme="majorHAnsi"/>
          <w:color w:val="000000"/>
          <w:sz w:val="24"/>
          <w:szCs w:val="24"/>
        </w:rPr>
        <w:t>Resource Scarcity and Digital Transformation: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Pr="004267AC">
        <w:rPr>
          <w:rFonts w:asciiTheme="majorHAnsi" w:eastAsia="Times New Roman" w:hAnsiTheme="majorHAnsi" w:cstheme="majorHAnsi"/>
          <w:color w:val="000000"/>
          <w:sz w:val="24"/>
          <w:szCs w:val="24"/>
        </w:rPr>
        <w:t>De-securitization upon the Discredited State vs. Idle Networks</w:t>
      </w:r>
    </w:p>
    <w:p w14:paraId="6BEC7825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>Intelligence Efforts in the Contextualization of Homeland Security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(Gaziantep)</w:t>
      </w:r>
    </w:p>
    <w:p w14:paraId="49DE261A" w14:textId="401F16A3" w:rsidR="00F25A57" w:rsidRDefault="0066435C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2 </w:t>
      </w:r>
      <w:r w:rsid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–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Fundamentals of Turkish Foreign Policy</w:t>
      </w:r>
    </w:p>
    <w:p w14:paraId="03B42F7B" w14:textId="4E00B9AF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2022 – Cooperating and Competing with Russia: Turkey’s Case</w:t>
      </w:r>
    </w:p>
    <w:p w14:paraId="4CBE7B60" w14:textId="77777777" w:rsidR="00543BBF" w:rsidRPr="00D5670A" w:rsidRDefault="00543BBF" w:rsidP="00543BBF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943BB4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CONFERENCES </w:t>
      </w:r>
    </w:p>
    <w:p w14:paraId="4D83C9AA" w14:textId="77777777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International Conference on Global Security: </w:t>
      </w:r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Nation-States and Fragile Transnationalism</w:t>
      </w:r>
    </w:p>
    <w:p w14:paraId="76C0C676" w14:textId="13A138B1" w:rsidR="00165AF0" w:rsidRP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Istanbul </w:t>
      </w:r>
      <w:proofErr w:type="spellStart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Sabahattin</w:t>
      </w:r>
      <w:proofErr w:type="spellEnd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  <w:proofErr w:type="spellStart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Zaim</w:t>
      </w:r>
      <w:proofErr w:type="spellEnd"/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University</w:t>
      </w:r>
    </w:p>
    <w:p w14:paraId="0C938587" w14:textId="7AB8C35F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</w:t>
      </w:r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Transnationalism Vs </w:t>
      </w:r>
      <w:proofErr w:type="spellStart"/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Statism</w:t>
      </w:r>
      <w:proofErr w:type="spellEnd"/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: Generating and Consuming Security</w:t>
      </w:r>
    </w:p>
    <w:p w14:paraId="1D2C1F85" w14:textId="1821330A" w:rsidR="00165AF0" w:rsidRP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SETA Foundation, Lahore University</w:t>
      </w:r>
    </w:p>
    <w:p w14:paraId="464110AE" w14:textId="5F73C105" w:rsidR="00543BBF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</w:t>
      </w:r>
      <w:r w:rsid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International Conference on Homeland Security: </w:t>
      </w:r>
      <w:r w:rsidR="006A6209" w:rsidRP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>Emerging Trends, Challenging Aspects</w:t>
      </w:r>
      <w:r w:rsid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  <w:t>2021</w:t>
      </w:r>
    </w:p>
    <w:p w14:paraId="426C67DA" w14:textId="00774996" w:rsidR="006A6209" w:rsidRPr="006A6209" w:rsidRDefault="006A6209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Hasan </w:t>
      </w:r>
      <w:proofErr w:type="spellStart"/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Kalyoncu</w:t>
      </w:r>
      <w:proofErr w:type="spellEnd"/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, Gaziantep</w:t>
      </w: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</w:p>
    <w:p w14:paraId="4F12E34C" w14:textId="06576AE8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>International Conference on Libya</w:t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  <w:t>2020</w:t>
      </w:r>
    </w:p>
    <w:p w14:paraId="22A6CAC7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SETA, Ankara</w:t>
      </w:r>
    </w:p>
    <w:p w14:paraId="73BE0AE8" w14:textId="77777777" w:rsidR="00543BBF" w:rsidRPr="00D5670A" w:rsidRDefault="00543BBF" w:rsidP="00543BBF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Hybrid Warfare in the Balkans. 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Infodemics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and not only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  <w:t>2020</w:t>
      </w:r>
    </w:p>
    <w:p w14:paraId="5CB56595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</w:t>
      </w:r>
      <w:proofErr w:type="spellEnd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de Vest (Romania) and NSC</w:t>
      </w:r>
    </w:p>
    <w:p w14:paraId="3606F659" w14:textId="129AD251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ecurity Policies in Crises-laden Regions: Afghanistan, Syria and Liby</w:t>
      </w:r>
      <w:r w:rsidR="006A6209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a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9</w:t>
      </w:r>
    </w:p>
    <w:p w14:paraId="4425796A" w14:textId="65D1DDAB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Akdeniz</w:t>
      </w:r>
      <w:proofErr w:type="spellEnd"/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 xml:space="preserve"> </w:t>
      </w:r>
      <w:r w:rsidR="006A6209"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Universit</w:t>
      </w:r>
      <w:r w:rsidR="006A6209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y</w:t>
      </w: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, Antalya</w:t>
      </w:r>
    </w:p>
    <w:p w14:paraId="6CAFC37A" w14:textId="3C974CCD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International Symposium on </w:t>
      </w:r>
      <w:r w:rsidR="006A6209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Radicalization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and Extremism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9</w:t>
      </w:r>
    </w:p>
    <w:p w14:paraId="2DEB15B5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SETA, Ankara</w:t>
      </w:r>
    </w:p>
    <w:p w14:paraId="2EAC9A4B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Unity and Solidarity in the Alliance: A Turkish Perspective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  <w:t>2019</w:t>
      </w:r>
    </w:p>
    <w:p w14:paraId="2EA80B69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z w:val="24"/>
          <w:szCs w:val="24"/>
        </w:rPr>
        <w:t>NATO and SETA, Ankara</w:t>
      </w:r>
    </w:p>
    <w:p w14:paraId="7FCA7EA7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Lapis Lazuli </w:t>
      </w:r>
      <w:proofErr w:type="gramStart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corridor</w:t>
      </w:r>
      <w:proofErr w:type="gramEnd"/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International Conference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9</w:t>
      </w:r>
    </w:p>
    <w:p w14:paraId="1669BFC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lastRenderedPageBreak/>
        <w:t>Kabul University, Kabul, Afghanistan</w:t>
      </w:r>
    </w:p>
    <w:p w14:paraId="71EE4F50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Local Administrations and Early Economic Recovery in Syria (Security)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5E65A819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Middle East Foundation, Istanbul</w:t>
      </w:r>
    </w:p>
    <w:p w14:paraId="7CEEA09E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ecurity Challenges in the Balkans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6994CFEC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</w:t>
      </w:r>
      <w:proofErr w:type="spellEnd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de Vest (Romania) and NSC</w:t>
      </w:r>
    </w:p>
    <w:p w14:paraId="0CF97AC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ocietal Security: Trends and Risks for Stability in the Black Sea Area and the Balkans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59E73F2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proofErr w:type="spellStart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</w:t>
      </w:r>
      <w:proofErr w:type="spellEnd"/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Din Constanta (Romania) and NSC</w:t>
      </w:r>
    </w:p>
    <w:p w14:paraId="1FECD19B" w14:textId="77777777" w:rsidR="00543BBF" w:rsidRPr="00D5670A" w:rsidRDefault="00543BBF" w:rsidP="00543BBF">
      <w:pPr>
        <w:pBdr>
          <w:bottom w:val="single" w:sz="4" w:space="1" w:color="auto"/>
        </w:pBdr>
        <w:spacing w:before="120" w:after="120" w:line="240" w:lineRule="auto"/>
        <w:rPr>
          <w:rFonts w:asciiTheme="majorHAnsi" w:eastAsiaTheme="minorEastAsia" w:hAnsiTheme="majorHAnsi" w:cstheme="majorHAnsi"/>
          <w:b/>
          <w:bCs/>
          <w:color w:val="222222"/>
          <w:sz w:val="24"/>
          <w:szCs w:val="24"/>
        </w:rPr>
      </w:pPr>
    </w:p>
    <w:p w14:paraId="67AD5AB1" w14:textId="17D6A10B" w:rsidR="00543BBF" w:rsidRPr="00D5670A" w:rsidRDefault="00543BBF" w:rsidP="00543BBF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Theme="minorEastAsia" w:hAnsiTheme="majorHAnsi" w:cstheme="majorHAnsi"/>
          <w:b/>
          <w:bCs/>
          <w:color w:val="222222"/>
          <w:sz w:val="24"/>
          <w:szCs w:val="24"/>
        </w:rPr>
        <w:t>SUPERVISED THESIS</w:t>
      </w:r>
    </w:p>
    <w:p w14:paraId="007D184A" w14:textId="5B31DA09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8. Ali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ıldırımoğl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rör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önemsel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ağlamın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rend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PKK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</w:t>
      </w:r>
    </w:p>
    <w:p w14:paraId="5A197625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ze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ulu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röriz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tihbara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tkileşimse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önüşü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</w:t>
      </w:r>
    </w:p>
    <w:p w14:paraId="1DD64A2D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m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aru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o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ı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sını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rap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rail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orunların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Uzanım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utarlılı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rend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40E87265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s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vuz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plandur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siz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tman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Çarpan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ültec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kımını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sadış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öçü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-Yun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lişkilerin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tk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3079628F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übr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Yılmaz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ran’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ıkıh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ı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lişki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avaş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” (HKÜ). </w:t>
      </w:r>
    </w:p>
    <w:p w14:paraId="3BC6E7EF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ayram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elikta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, “İslam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evrim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onras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İran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ükle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rogram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ç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Riskl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ırsatl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58BC8973" w14:textId="78634683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E52E15" w:rsidRPr="00D5670A">
        <w:rPr>
          <w:rFonts w:asciiTheme="majorHAnsi" w:hAnsiTheme="majorHAnsi" w:cstheme="majorHAnsi"/>
          <w:sz w:val="24"/>
          <w:szCs w:val="24"/>
        </w:rPr>
        <w:t>0</w:t>
      </w:r>
      <w:r w:rsidRPr="00D5670A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Buğs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l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Harman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üklee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nerj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dakl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ercih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 (Masters, HKÜ).</w:t>
      </w:r>
    </w:p>
    <w:p w14:paraId="53F1E182" w14:textId="0D8E5D41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B429FA" w:rsidRPr="00D5670A">
        <w:rPr>
          <w:rFonts w:asciiTheme="majorHAnsi" w:hAnsiTheme="majorHAnsi" w:cstheme="majorHAnsi"/>
          <w:sz w:val="24"/>
          <w:szCs w:val="24"/>
        </w:rPr>
        <w:t>1</w:t>
      </w:r>
      <w:r w:rsidRPr="00D5670A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Ümi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Ç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rslan</w:t>
      </w:r>
      <w:proofErr w:type="spellEnd"/>
      <w:r w:rsidR="006A6209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“Multiplying Effect of Energy Resources: Curtailing the Long-Lasting Confrontation </w:t>
      </w:r>
      <w:r w:rsidR="00944A05">
        <w:rPr>
          <w:rFonts w:asciiTheme="majorHAnsi" w:hAnsiTheme="majorHAnsi" w:cstheme="majorHAnsi"/>
          <w:sz w:val="24"/>
          <w:szCs w:val="24"/>
        </w:rPr>
        <w:t>o</w:t>
      </w:r>
      <w:r w:rsidRPr="00D5670A">
        <w:rPr>
          <w:rFonts w:asciiTheme="majorHAnsi" w:hAnsiTheme="majorHAnsi" w:cstheme="majorHAnsi"/>
          <w:sz w:val="24"/>
          <w:szCs w:val="24"/>
        </w:rPr>
        <w:t xml:space="preserve">f Egypt </w:t>
      </w:r>
      <w:proofErr w:type="gramStart"/>
      <w:r w:rsidRPr="00D5670A">
        <w:rPr>
          <w:rFonts w:asciiTheme="majorHAnsi" w:hAnsiTheme="majorHAnsi" w:cstheme="majorHAnsi"/>
          <w:sz w:val="24"/>
          <w:szCs w:val="24"/>
        </w:rPr>
        <w:t>And</w:t>
      </w:r>
      <w:proofErr w:type="gramEnd"/>
      <w:r w:rsidRPr="00D5670A">
        <w:rPr>
          <w:rFonts w:asciiTheme="majorHAnsi" w:hAnsiTheme="majorHAnsi" w:cstheme="majorHAnsi"/>
          <w:sz w:val="24"/>
          <w:szCs w:val="24"/>
        </w:rPr>
        <w:t xml:space="preserve"> Israel State”, (Masters, HKÜ).</w:t>
      </w:r>
    </w:p>
    <w:p w14:paraId="0165252D" w14:textId="385F3DAB" w:rsidR="00543BBF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E52E15" w:rsidRPr="00D5670A">
        <w:rPr>
          <w:rFonts w:asciiTheme="majorHAnsi" w:hAnsiTheme="majorHAnsi" w:cstheme="majorHAnsi"/>
          <w:sz w:val="24"/>
          <w:szCs w:val="24"/>
        </w:rPr>
        <w:t>1</w:t>
      </w:r>
      <w:r w:rsidRPr="00D5670A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Fatm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ler</w:t>
      </w:r>
      <w:proofErr w:type="spellEnd"/>
      <w:r w:rsidR="006A6209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“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ültürleşm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önelim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Çerçevesin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l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ülteciler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öne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Nefret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öylemleri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ntegrasyo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ürecin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tk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”, (Masters, HKÜ).</w:t>
      </w:r>
    </w:p>
    <w:p w14:paraId="43372BF5" w14:textId="28FC5A82" w:rsidR="0064573F" w:rsidRDefault="0064573F" w:rsidP="0064573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</w:t>
      </w:r>
      <w:r>
        <w:rPr>
          <w:rFonts w:asciiTheme="majorHAnsi" w:hAnsiTheme="majorHAnsi" w:cstheme="majorHAnsi"/>
          <w:sz w:val="24"/>
          <w:szCs w:val="24"/>
        </w:rPr>
        <w:tab/>
      </w:r>
      <w:proofErr w:type="spellStart"/>
      <w:r>
        <w:rPr>
          <w:rFonts w:asciiTheme="majorHAnsi" w:hAnsiTheme="majorHAnsi" w:cstheme="majorHAnsi"/>
          <w:sz w:val="24"/>
          <w:szCs w:val="24"/>
        </w:rPr>
        <w:t>Ma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Al Mohammad al </w:t>
      </w:r>
      <w:proofErr w:type="spellStart"/>
      <w:r>
        <w:rPr>
          <w:rFonts w:asciiTheme="majorHAnsi" w:hAnsiTheme="majorHAnsi" w:cstheme="majorHAnsi"/>
          <w:sz w:val="24"/>
          <w:szCs w:val="24"/>
        </w:rPr>
        <w:t>Khoder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r w:rsidRPr="0064573F">
        <w:rPr>
          <w:rFonts w:asciiTheme="majorHAnsi" w:hAnsiTheme="majorHAnsi" w:cstheme="majorHAnsi"/>
          <w:sz w:val="24"/>
          <w:szCs w:val="24"/>
        </w:rPr>
        <w:t xml:space="preserve">The Role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64573F">
        <w:rPr>
          <w:rFonts w:asciiTheme="majorHAnsi" w:hAnsiTheme="majorHAnsi" w:cstheme="majorHAnsi"/>
          <w:sz w:val="24"/>
          <w:szCs w:val="24"/>
        </w:rPr>
        <w:t>f Security App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64573F">
        <w:rPr>
          <w:rFonts w:asciiTheme="majorHAnsi" w:hAnsiTheme="majorHAnsi" w:cstheme="majorHAnsi"/>
          <w:sz w:val="24"/>
          <w:szCs w:val="24"/>
        </w:rPr>
        <w:t xml:space="preserve">ratus </w:t>
      </w:r>
      <w:r>
        <w:rPr>
          <w:rFonts w:asciiTheme="majorHAnsi" w:hAnsiTheme="majorHAnsi" w:cstheme="majorHAnsi"/>
          <w:sz w:val="24"/>
          <w:szCs w:val="24"/>
        </w:rPr>
        <w:t>i</w:t>
      </w:r>
      <w:r w:rsidRPr="0064573F">
        <w:rPr>
          <w:rFonts w:asciiTheme="majorHAnsi" w:hAnsiTheme="majorHAnsi" w:cstheme="majorHAnsi"/>
          <w:sz w:val="24"/>
          <w:szCs w:val="24"/>
        </w:rPr>
        <w:t>n Coup-Proofing Strategy: Syrian Security Apparatus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64573F">
        <w:rPr>
          <w:rFonts w:asciiTheme="majorHAnsi" w:hAnsiTheme="majorHAnsi" w:cstheme="majorHAnsi"/>
          <w:sz w:val="24"/>
          <w:szCs w:val="24"/>
        </w:rPr>
        <w:t xml:space="preserve">Syria </w:t>
      </w:r>
      <w:proofErr w:type="gramStart"/>
      <w:r w:rsidRPr="0064573F">
        <w:rPr>
          <w:rFonts w:asciiTheme="majorHAnsi" w:hAnsiTheme="majorHAnsi" w:cstheme="majorHAnsi"/>
          <w:sz w:val="24"/>
          <w:szCs w:val="24"/>
        </w:rPr>
        <w:t>In</w:t>
      </w:r>
      <w:proofErr w:type="gramEnd"/>
      <w:r w:rsidRPr="0064573F">
        <w:rPr>
          <w:rFonts w:asciiTheme="majorHAnsi" w:hAnsiTheme="majorHAnsi" w:cstheme="majorHAnsi"/>
          <w:sz w:val="24"/>
          <w:szCs w:val="24"/>
        </w:rPr>
        <w:t xml:space="preserve"> Haf</w:t>
      </w:r>
      <w:r>
        <w:rPr>
          <w:rFonts w:asciiTheme="majorHAnsi" w:hAnsiTheme="majorHAnsi" w:cstheme="majorHAnsi"/>
          <w:sz w:val="24"/>
          <w:szCs w:val="24"/>
        </w:rPr>
        <w:t>ı</w:t>
      </w:r>
      <w:r w:rsidRPr="0064573F">
        <w:rPr>
          <w:rFonts w:asciiTheme="majorHAnsi" w:hAnsiTheme="majorHAnsi" w:cstheme="majorHAnsi"/>
          <w:sz w:val="24"/>
          <w:szCs w:val="24"/>
        </w:rPr>
        <w:t xml:space="preserve">z Assad's Era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64573F">
        <w:rPr>
          <w:rFonts w:asciiTheme="majorHAnsi" w:hAnsiTheme="majorHAnsi" w:cstheme="majorHAnsi"/>
          <w:sz w:val="24"/>
          <w:szCs w:val="24"/>
        </w:rPr>
        <w:t>s A Case Study</w:t>
      </w:r>
      <w:r>
        <w:rPr>
          <w:rFonts w:asciiTheme="majorHAnsi" w:hAnsiTheme="majorHAnsi" w:cstheme="majorHAnsi"/>
          <w:sz w:val="24"/>
          <w:szCs w:val="24"/>
        </w:rPr>
        <w:t xml:space="preserve">”, </w:t>
      </w:r>
      <w:r w:rsidRPr="00D5670A">
        <w:rPr>
          <w:rFonts w:asciiTheme="majorHAnsi" w:hAnsiTheme="majorHAnsi" w:cstheme="majorHAnsi"/>
          <w:sz w:val="24"/>
          <w:szCs w:val="24"/>
        </w:rPr>
        <w:t>(Masters, HKÜ).</w:t>
      </w:r>
    </w:p>
    <w:p w14:paraId="7428E545" w14:textId="6C9A1642" w:rsidR="0064573F" w:rsidRPr="00D5670A" w:rsidRDefault="0064573F" w:rsidP="0064573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Muaz</w:t>
      </w:r>
      <w:r w:rsidR="00956594">
        <w:rPr>
          <w:rFonts w:asciiTheme="majorHAnsi" w:hAnsiTheme="majorHAnsi" w:cstheme="majorHAnsi"/>
          <w:sz w:val="24"/>
          <w:szCs w:val="24"/>
        </w:rPr>
        <w:t xml:space="preserve"> al Abdallah, “</w:t>
      </w:r>
      <w:r w:rsidR="00956594" w:rsidRPr="00956594">
        <w:rPr>
          <w:rFonts w:asciiTheme="majorHAnsi" w:hAnsiTheme="majorHAnsi" w:cstheme="majorHAnsi"/>
          <w:sz w:val="24"/>
          <w:szCs w:val="24"/>
        </w:rPr>
        <w:t>Cobweb of Proxy War in Syria: Iranian Case</w:t>
      </w:r>
      <w:r w:rsidR="00956594">
        <w:rPr>
          <w:rFonts w:asciiTheme="majorHAnsi" w:hAnsiTheme="majorHAnsi" w:cstheme="majorHAnsi"/>
          <w:sz w:val="24"/>
          <w:szCs w:val="24"/>
        </w:rPr>
        <w:t xml:space="preserve">”, </w:t>
      </w:r>
      <w:r w:rsidR="00956594" w:rsidRPr="00D5670A">
        <w:rPr>
          <w:rFonts w:asciiTheme="majorHAnsi" w:hAnsiTheme="majorHAnsi" w:cstheme="majorHAnsi"/>
          <w:sz w:val="24"/>
          <w:szCs w:val="24"/>
        </w:rPr>
        <w:t>(Masters, HKÜ).</w:t>
      </w:r>
    </w:p>
    <w:p w14:paraId="15DB5E45" w14:textId="3AF0DABD" w:rsidR="006A6209" w:rsidRDefault="006A6209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Mehmet </w:t>
      </w:r>
      <w:proofErr w:type="spellStart"/>
      <w:r>
        <w:rPr>
          <w:rFonts w:asciiTheme="majorHAnsi" w:hAnsiTheme="majorHAnsi" w:cstheme="majorHAnsi"/>
          <w:sz w:val="24"/>
          <w:szCs w:val="24"/>
        </w:rPr>
        <w:t>Nur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Çelikasl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, “AK </w:t>
      </w:r>
      <w:proofErr w:type="spellStart"/>
      <w:r>
        <w:rPr>
          <w:rFonts w:asciiTheme="majorHAnsi" w:hAnsiTheme="majorHAnsi" w:cstheme="majorHAnsi"/>
          <w:sz w:val="24"/>
          <w:szCs w:val="24"/>
        </w:rPr>
        <w:t>Part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önem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Tür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ış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Politikası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>
        <w:rPr>
          <w:rFonts w:asciiTheme="majorHAnsi" w:hAnsiTheme="majorHAnsi" w:cstheme="majorHAnsi"/>
          <w:sz w:val="24"/>
          <w:szCs w:val="24"/>
        </w:rPr>
        <w:t>Türk-Amerik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İlişkiler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</w:t>
      </w:r>
      <w:r w:rsidR="00C670A4">
        <w:rPr>
          <w:rFonts w:asciiTheme="majorHAnsi" w:hAnsiTheme="majorHAnsi" w:cstheme="majorHAnsi"/>
          <w:sz w:val="24"/>
          <w:szCs w:val="24"/>
        </w:rPr>
        <w:t>2002-2020)”, (Ph. D. Thesis).</w:t>
      </w:r>
    </w:p>
    <w:p w14:paraId="45044972" w14:textId="0D5D5949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>
        <w:rPr>
          <w:rFonts w:asciiTheme="majorHAnsi" w:hAnsiTheme="majorHAnsi" w:cstheme="majorHAnsi"/>
          <w:sz w:val="24"/>
          <w:szCs w:val="24"/>
        </w:rPr>
        <w:t>Nebiy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Güler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r w:rsidRPr="009A15F3">
        <w:rPr>
          <w:rFonts w:asciiTheme="majorHAnsi" w:hAnsiTheme="majorHAnsi" w:cstheme="majorHAnsi"/>
          <w:sz w:val="24"/>
          <w:szCs w:val="24"/>
        </w:rPr>
        <w:t xml:space="preserve">Media </w:t>
      </w:r>
      <w:proofErr w:type="gramStart"/>
      <w:r w:rsidRPr="009A15F3">
        <w:rPr>
          <w:rFonts w:asciiTheme="majorHAnsi" w:hAnsiTheme="majorHAnsi" w:cstheme="majorHAnsi"/>
          <w:sz w:val="24"/>
          <w:szCs w:val="24"/>
        </w:rPr>
        <w:t>And</w:t>
      </w:r>
      <w:proofErr w:type="gramEnd"/>
      <w:r w:rsidRPr="009A15F3">
        <w:rPr>
          <w:rFonts w:asciiTheme="majorHAnsi" w:hAnsiTheme="majorHAnsi" w:cstheme="majorHAnsi"/>
          <w:sz w:val="24"/>
          <w:szCs w:val="24"/>
        </w:rPr>
        <w:t xml:space="preserve"> (De)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Securization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>: Eastern Mediterranean Case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6B96E777" w14:textId="7CF2D28C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>
        <w:rPr>
          <w:rFonts w:asciiTheme="majorHAnsi" w:hAnsiTheme="majorHAnsi" w:cstheme="majorHAnsi"/>
          <w:sz w:val="24"/>
          <w:szCs w:val="24"/>
        </w:rPr>
        <w:t>Muzaffer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Çitçioğlu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Hibrit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Savaşta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İnfodemik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Sosyal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Medyanin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Meydan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Okumasi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: Libya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İç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Savaşi</w:t>
      </w:r>
      <w:proofErr w:type="spellEnd"/>
      <w:r w:rsidR="00944A05" w:rsidRPr="00944A0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44A05" w:rsidRPr="00944A05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 w:rsidR="00944A05">
        <w:rPr>
          <w:rFonts w:asciiTheme="majorHAnsi" w:hAnsiTheme="majorHAnsi" w:cstheme="majorHAnsi"/>
          <w:sz w:val="24"/>
          <w:szCs w:val="24"/>
        </w:rPr>
        <w:t>”.</w:t>
      </w:r>
    </w:p>
    <w:p w14:paraId="12F8C28B" w14:textId="081D8686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>
        <w:rPr>
          <w:rFonts w:asciiTheme="majorHAnsi" w:hAnsiTheme="majorHAnsi" w:cstheme="majorHAnsi"/>
          <w:sz w:val="24"/>
          <w:szCs w:val="24"/>
        </w:rPr>
        <w:t>Serka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G</w:t>
      </w:r>
      <w:r w:rsidR="003F55EA">
        <w:rPr>
          <w:rFonts w:asciiTheme="majorHAnsi" w:hAnsiTheme="majorHAnsi" w:cstheme="majorHAnsi"/>
          <w:sz w:val="24"/>
          <w:szCs w:val="24"/>
        </w:rPr>
        <w:t>ökçe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Terörist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Yapilarin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Marjinalleştirmesinde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Siber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İstihbarat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Daeş</w:t>
      </w:r>
      <w:proofErr w:type="spellEnd"/>
      <w:r w:rsidRPr="009A15F3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9A15F3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>
        <w:rPr>
          <w:rFonts w:asciiTheme="majorHAnsi" w:hAnsiTheme="majorHAnsi" w:cstheme="majorHAnsi"/>
          <w:sz w:val="24"/>
          <w:szCs w:val="24"/>
        </w:rPr>
        <w:t>”.</w:t>
      </w:r>
    </w:p>
    <w:p w14:paraId="239C3656" w14:textId="2DB2598F" w:rsidR="003F55EA" w:rsidRDefault="003F55EA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2022. Ahmet </w:t>
      </w:r>
      <w:proofErr w:type="spellStart"/>
      <w:r>
        <w:rPr>
          <w:rFonts w:asciiTheme="majorHAnsi" w:hAnsiTheme="majorHAnsi" w:cstheme="majorHAnsi"/>
          <w:sz w:val="24"/>
          <w:szCs w:val="24"/>
        </w:rPr>
        <w:t>Şenol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Deniz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Akut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Gerginliklerin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Kontol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Edilebilir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Düzeyde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Tutulmasi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; Dayton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Antlaşmasi</w:t>
      </w:r>
      <w:proofErr w:type="spellEnd"/>
      <w:r w:rsidRPr="003F55E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F55EA">
        <w:rPr>
          <w:rFonts w:asciiTheme="majorHAnsi" w:hAnsiTheme="majorHAnsi" w:cstheme="majorHAnsi"/>
          <w:sz w:val="24"/>
          <w:szCs w:val="24"/>
        </w:rPr>
        <w:t>Örneği</w:t>
      </w:r>
      <w:proofErr w:type="spellEnd"/>
      <w:r>
        <w:rPr>
          <w:rFonts w:asciiTheme="majorHAnsi" w:hAnsiTheme="majorHAnsi" w:cstheme="majorHAnsi"/>
          <w:sz w:val="24"/>
          <w:szCs w:val="24"/>
        </w:rPr>
        <w:t>” (</w:t>
      </w:r>
      <w:r w:rsidR="00D635E5">
        <w:rPr>
          <w:rFonts w:asciiTheme="majorHAnsi" w:hAnsiTheme="majorHAnsi" w:cstheme="majorHAnsi"/>
          <w:sz w:val="24"/>
          <w:szCs w:val="24"/>
        </w:rPr>
        <w:t>Project Paper of Post Graduate</w:t>
      </w:r>
      <w:r>
        <w:rPr>
          <w:rFonts w:asciiTheme="majorHAnsi" w:hAnsiTheme="majorHAnsi" w:cstheme="majorHAnsi"/>
          <w:sz w:val="24"/>
          <w:szCs w:val="24"/>
        </w:rPr>
        <w:t>).</w:t>
      </w:r>
    </w:p>
    <w:p w14:paraId="2E228E67" w14:textId="4D802146" w:rsidR="001D47E4" w:rsidRDefault="001D47E4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. Amanda LEBESE, “</w:t>
      </w:r>
      <w:r w:rsidRPr="001D47E4">
        <w:rPr>
          <w:rFonts w:asciiTheme="majorHAnsi" w:hAnsiTheme="majorHAnsi" w:cstheme="majorHAnsi"/>
          <w:sz w:val="24"/>
          <w:szCs w:val="24"/>
        </w:rPr>
        <w:t xml:space="preserve">Ethnicity </w:t>
      </w:r>
      <w:proofErr w:type="gramStart"/>
      <w:r w:rsidRPr="001D47E4">
        <w:rPr>
          <w:rFonts w:asciiTheme="majorHAnsi" w:hAnsiTheme="majorHAnsi" w:cstheme="majorHAnsi"/>
          <w:sz w:val="24"/>
          <w:szCs w:val="24"/>
        </w:rPr>
        <w:t>As</w:t>
      </w:r>
      <w:proofErr w:type="gramEnd"/>
      <w:r w:rsidRPr="001D47E4">
        <w:rPr>
          <w:rFonts w:asciiTheme="majorHAnsi" w:hAnsiTheme="majorHAnsi" w:cstheme="majorHAnsi"/>
          <w:sz w:val="24"/>
          <w:szCs w:val="24"/>
        </w:rPr>
        <w:t xml:space="preserve"> A Cause of Electoral Violence in Kenya (1992-2008)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478965BA" w14:textId="7C95ACD8" w:rsidR="001D47E4" w:rsidRDefault="001D47E4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Muhammed </w:t>
      </w:r>
      <w:proofErr w:type="spellStart"/>
      <w:r>
        <w:rPr>
          <w:rFonts w:asciiTheme="majorHAnsi" w:hAnsiTheme="majorHAnsi" w:cstheme="majorHAnsi"/>
          <w:sz w:val="24"/>
          <w:szCs w:val="24"/>
        </w:rPr>
        <w:t>Mevlan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sz w:val="24"/>
          <w:szCs w:val="24"/>
        </w:rPr>
        <w:t>Kerimoğlu</w:t>
      </w:r>
      <w:proofErr w:type="spellEnd"/>
      <w:r>
        <w:rPr>
          <w:rFonts w:asciiTheme="majorHAnsi" w:hAnsiTheme="majorHAnsi" w:cstheme="majorHAnsi"/>
          <w:sz w:val="24"/>
          <w:szCs w:val="24"/>
        </w:rPr>
        <w:t>, “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Ortadoğu’da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Siyasi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Değişim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: 1967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Arap-İsrail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Savaşi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>
        <w:rPr>
          <w:rFonts w:asciiTheme="majorHAnsi" w:hAnsiTheme="majorHAnsi" w:cstheme="majorHAnsi"/>
          <w:sz w:val="24"/>
          <w:szCs w:val="24"/>
        </w:rPr>
        <w:t>v</w:t>
      </w:r>
      <w:r w:rsidR="009E6384" w:rsidRPr="009E6384">
        <w:rPr>
          <w:rFonts w:asciiTheme="majorHAnsi" w:hAnsiTheme="majorHAnsi" w:cstheme="majorHAnsi"/>
          <w:sz w:val="24"/>
          <w:szCs w:val="24"/>
        </w:rPr>
        <w:t>e</w:t>
      </w:r>
      <w:proofErr w:type="spellEnd"/>
      <w:r w:rsidR="009E6384" w:rsidRPr="009E6384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9E6384" w:rsidRPr="009E6384">
        <w:rPr>
          <w:rFonts w:asciiTheme="majorHAnsi" w:hAnsiTheme="majorHAnsi" w:cstheme="majorHAnsi"/>
          <w:sz w:val="24"/>
          <w:szCs w:val="24"/>
        </w:rPr>
        <w:t>Sonrasi</w:t>
      </w:r>
      <w:proofErr w:type="spellEnd"/>
      <w:r w:rsidR="009E6384">
        <w:rPr>
          <w:rFonts w:asciiTheme="majorHAnsi" w:hAnsiTheme="majorHAnsi" w:cstheme="majorHAnsi"/>
          <w:sz w:val="24"/>
          <w:szCs w:val="24"/>
        </w:rPr>
        <w:t>”</w:t>
      </w:r>
    </w:p>
    <w:p w14:paraId="703ED520" w14:textId="35832962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77731C39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FIELD RESEARCHES</w:t>
      </w:r>
    </w:p>
    <w:p w14:paraId="160EBC4F" w14:textId="3A4A023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. “Secured Zone in Syria: Security Challenges”, SETA, Ankara</w:t>
      </w:r>
    </w:p>
    <w:p w14:paraId="6C4672A7" w14:textId="6E54C5EE" w:rsidR="0003669E" w:rsidRDefault="00543BBF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. “Security Sector Reform for Libya: Armed Groups”, Tripoli, Libya</w:t>
      </w:r>
    </w:p>
    <w:p w14:paraId="453A214A" w14:textId="3B394794" w:rsidR="00956594" w:rsidRDefault="00956594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 xml:space="preserve">2021. “Security Sector Transformation for Syria”, CMS, London </w:t>
      </w:r>
    </w:p>
    <w:p w14:paraId="284DD909" w14:textId="64558FC3" w:rsidR="00871A26" w:rsidRDefault="00871A26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17923A7" w14:textId="77777777" w:rsidR="00F22F46" w:rsidRPr="00D5670A" w:rsidRDefault="00F22F46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14EB648" w14:textId="3E1C1E3F" w:rsidR="00276245" w:rsidRPr="00871A26" w:rsidRDefault="00276245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  <w:u w:val="single"/>
        </w:rPr>
      </w:pPr>
      <w:r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>PROJECTS</w:t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</w:p>
    <w:p w14:paraId="09346EA3" w14:textId="4248E809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Syrian Refugees Project 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(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3B8509CE" w14:textId="136C4A48" w:rsidR="00F74E56" w:rsidRPr="00D5670A" w:rsidRDefault="00F74E5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Libya DREA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Project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(Libya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high State Council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79D5EC37" w14:textId="7C64B05C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The Future of Turkish Libyan Relations: Multidimensional Assessment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(The Presidency of Turkey)</w:t>
      </w:r>
    </w:p>
    <w:p w14:paraId="1ED3E5A8" w14:textId="062AABD3" w:rsidR="00F74E56" w:rsidRPr="00D5670A" w:rsidRDefault="00F74E5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S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y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ri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a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–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Secured Zones (The Presidency of Turkey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421E1242" w14:textId="5CEAEE78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Defense Management Project (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5EA5E96C" w14:textId="00D8C894" w:rsidR="00276245" w:rsidRDefault="00956594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Defense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Handouts for Universities Project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(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17938858" w14:textId="64D7026E" w:rsidR="00956594" w:rsidRDefault="00956594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956594">
        <w:rPr>
          <w:rFonts w:asciiTheme="majorHAnsi" w:eastAsia="Times New Roman" w:hAnsiTheme="majorHAnsi" w:cstheme="majorHAnsi"/>
          <w:bCs/>
          <w:sz w:val="24"/>
          <w:szCs w:val="24"/>
        </w:rPr>
        <w:t>2021. “Security Sector Transformation for Syria”, CMS, London</w:t>
      </w:r>
    </w:p>
    <w:p w14:paraId="278518CB" w14:textId="1A601ADE" w:rsidR="00E439BE" w:rsidRPr="00D5670A" w:rsidRDefault="00E439BE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z w:val="24"/>
          <w:szCs w:val="24"/>
        </w:rPr>
        <w:t>2021. Conflict Resolution – TASTAKEL / George Mason University, The USA.</w:t>
      </w:r>
    </w:p>
    <w:p w14:paraId="69ECED0B" w14:textId="77777777" w:rsidR="00276245" w:rsidRPr="00D5670A" w:rsidRDefault="00276245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5A95C57" w14:textId="4B3C559D" w:rsidR="0003669E" w:rsidRPr="00D5670A" w:rsidRDefault="0003669E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PANELS AND LECTURES</w:t>
      </w:r>
    </w:p>
    <w:p w14:paraId="7AE6AE63" w14:textId="7BDC5B4A" w:rsidR="000C3B5E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ünbiç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tikr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olunda</w:t>
      </w:r>
      <w:proofErr w:type="spellEnd"/>
    </w:p>
    <w:p w14:paraId="738632B6" w14:textId="5144EACB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anbij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>: The Quest for Stability</w:t>
      </w:r>
    </w:p>
    <w:p w14:paraId="1FD75592" w14:textId="5EF7267A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ıbrıs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oğ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kdeniz’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ği</w:t>
      </w:r>
      <w:proofErr w:type="spellEnd"/>
    </w:p>
    <w:p w14:paraId="3BD8E37F" w14:textId="08B2203A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</w:t>
      </w:r>
      <w:r w:rsidRPr="00D5670A">
        <w:rPr>
          <w:rFonts w:asciiTheme="majorHAnsi" w:eastAsia="Times New Roman" w:hAnsiTheme="majorHAnsi" w:cstheme="majorHAnsi"/>
          <w:b/>
          <w:iCs/>
          <w:sz w:val="24"/>
          <w:szCs w:val="24"/>
        </w:rPr>
        <w:t xml:space="preserve">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-Amerik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lişkiler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|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tratej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rtaklığ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nid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üşünmek</w:t>
      </w:r>
      <w:proofErr w:type="spellEnd"/>
    </w:p>
    <w:p w14:paraId="76CE4C2E" w14:textId="74187B86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Suriye'nin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Yeniden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İnşası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Zorluklar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="00AB4BD7"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AB4BD7" w:rsidRPr="00D5670A">
        <w:rPr>
          <w:rFonts w:asciiTheme="majorHAnsi" w:hAnsiTheme="majorHAnsi" w:cstheme="majorHAnsi"/>
          <w:sz w:val="24"/>
          <w:szCs w:val="24"/>
        </w:rPr>
        <w:t>Fırsatlar</w:t>
      </w:r>
      <w:proofErr w:type="spellEnd"/>
    </w:p>
    <w:p w14:paraId="5B4A0844" w14:textId="44D2A3BF" w:rsidR="00AB4BD7" w:rsidRPr="00D5670A" w:rsidRDefault="00AB4BD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PKK Presence in Iraq and Turkey’s Struggle Against Terrorism</w:t>
      </w:r>
    </w:p>
    <w:p w14:paraId="4C560CC3" w14:textId="4623C6C7" w:rsidR="00AB4BD7" w:rsidRPr="00D5670A" w:rsidRDefault="00AB4BD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eçiş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ürecin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fganist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|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fganista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Öte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ç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nsımalar</w:t>
      </w:r>
      <w:proofErr w:type="spellEnd"/>
    </w:p>
    <w:p w14:paraId="022EB6B2" w14:textId="06349CEB" w:rsidR="00AB4BD7" w:rsidRPr="00D5670A" w:rsidRDefault="006740A1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’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stikr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enide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İnşa</w:t>
      </w:r>
      <w:proofErr w:type="spellEnd"/>
    </w:p>
    <w:p w14:paraId="4DC510FB" w14:textId="00539F09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Mill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Ordusu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Değerlendirmesi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6D89FE0" w14:textId="61B88C34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>2020. The Future of International Order in the post-Corona Outbreak</w:t>
      </w:r>
    </w:p>
    <w:p w14:paraId="6F7A4211" w14:textId="739149C8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uriye’d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ezar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arar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onras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Ekonom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Durum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yansımaları</w:t>
      </w:r>
      <w:proofErr w:type="spellEnd"/>
    </w:p>
    <w:p w14:paraId="45CE0E28" w14:textId="0B0A5C13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1: Why and How to Solve the Greek – Turkish Disputes</w:t>
      </w:r>
    </w:p>
    <w:p w14:paraId="0D020048" w14:textId="5D7E5182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2 Projections for Libya’s Future</w:t>
      </w:r>
    </w:p>
    <w:p w14:paraId="20D18547" w14:textId="694056C9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3 Security and Societal Compromise for Prosperous Afghanistan</w:t>
      </w:r>
    </w:p>
    <w:p w14:paraId="0CB4CB88" w14:textId="254D55FC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Wise Talks-4 Turkey – Qatar Partnership Model for Peace and Stability </w:t>
      </w:r>
      <w:r w:rsidR="008848D2" w:rsidRPr="00D5670A">
        <w:rPr>
          <w:rFonts w:asciiTheme="majorHAnsi" w:hAnsiTheme="majorHAnsi" w:cstheme="majorHAnsi"/>
          <w:sz w:val="24"/>
          <w:szCs w:val="24"/>
        </w:rPr>
        <w:t>i</w:t>
      </w:r>
      <w:r w:rsidRPr="00D5670A">
        <w:rPr>
          <w:rFonts w:asciiTheme="majorHAnsi" w:hAnsiTheme="majorHAnsi" w:cstheme="majorHAnsi"/>
          <w:sz w:val="24"/>
          <w:szCs w:val="24"/>
        </w:rPr>
        <w:t>n The Middle East</w:t>
      </w:r>
    </w:p>
    <w:p w14:paraId="24CB8A33" w14:textId="77777777" w:rsidR="008848D2" w:rsidRPr="00D5670A" w:rsidRDefault="008848D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Türkiye’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Liby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Politikası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Libya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Krizinin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eleceği</w:t>
      </w:r>
      <w:proofErr w:type="spellEnd"/>
    </w:p>
    <w:p w14:paraId="2F8194E7" w14:textId="4BAFF7A8" w:rsidR="008848D2" w:rsidRPr="00D5670A" w:rsidRDefault="008848D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Libya’da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Güvenlik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Sektörü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C18BC1A" w14:textId="77777777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Toward a New Gulf Security Regime: </w:t>
      </w:r>
      <w:proofErr w:type="spellStart"/>
      <w:r w:rsidRPr="00D5670A">
        <w:rPr>
          <w:rFonts w:asciiTheme="majorHAnsi" w:hAnsiTheme="majorHAnsi" w:cstheme="majorHAnsi"/>
          <w:sz w:val="24"/>
          <w:szCs w:val="24"/>
        </w:rPr>
        <w:t>Abondoning</w:t>
      </w:r>
      <w:proofErr w:type="spellEnd"/>
      <w:r w:rsidRPr="00D5670A">
        <w:rPr>
          <w:rFonts w:asciiTheme="majorHAnsi" w:hAnsiTheme="majorHAnsi" w:cstheme="majorHAnsi"/>
          <w:sz w:val="24"/>
          <w:szCs w:val="24"/>
        </w:rPr>
        <w:t xml:space="preserve"> Zero-sum Approaches</w:t>
      </w:r>
    </w:p>
    <w:p w14:paraId="44962BFB" w14:textId="7FB642B6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urkish Foreign Policy after COVID-19</w:t>
      </w:r>
    </w:p>
    <w:p w14:paraId="50222442" w14:textId="1F9F23C4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COVID-19 and Humanitarian, Military, Economic and Political Dynamics of the Syrian Crisis</w:t>
      </w:r>
    </w:p>
    <w:p w14:paraId="48D5DD48" w14:textId="2CA5AFDC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Libya in Focus</w:t>
      </w:r>
    </w:p>
    <w:p w14:paraId="38BCBBCD" w14:textId="2E612900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he Energy and Security Policy of Turkey in the Eastern Mediterranean and the Black Sea</w:t>
      </w:r>
    </w:p>
    <w:p w14:paraId="606EA0CB" w14:textId="3BF309A4" w:rsidR="00A14B32" w:rsidRPr="00D5670A" w:rsidRDefault="009074B8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1. </w:t>
      </w:r>
      <w:r w:rsidR="00F21B18" w:rsidRPr="00D5670A">
        <w:rPr>
          <w:rFonts w:asciiTheme="majorHAnsi" w:hAnsiTheme="majorHAnsi" w:cstheme="majorHAnsi"/>
          <w:sz w:val="24"/>
          <w:szCs w:val="24"/>
        </w:rPr>
        <w:t xml:space="preserve">Turkey’s Counter Strategy after </w:t>
      </w:r>
      <w:proofErr w:type="spellStart"/>
      <w:r w:rsidR="00F21B18" w:rsidRPr="00D5670A">
        <w:rPr>
          <w:rFonts w:asciiTheme="majorHAnsi" w:hAnsiTheme="majorHAnsi" w:cstheme="majorHAnsi"/>
          <w:sz w:val="24"/>
          <w:szCs w:val="24"/>
        </w:rPr>
        <w:t>Gara</w:t>
      </w:r>
      <w:proofErr w:type="spellEnd"/>
      <w:r w:rsidR="00F21B18" w:rsidRPr="00D5670A">
        <w:rPr>
          <w:rFonts w:asciiTheme="majorHAnsi" w:hAnsiTheme="majorHAnsi" w:cstheme="majorHAnsi"/>
          <w:sz w:val="24"/>
          <w:szCs w:val="24"/>
        </w:rPr>
        <w:t xml:space="preserve"> Operation</w:t>
      </w:r>
    </w:p>
    <w:p w14:paraId="75C5A0BB" w14:textId="73F38313" w:rsidR="00F21B18" w:rsidRDefault="00F21B18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1. </w:t>
      </w:r>
      <w:r w:rsidR="004A1077" w:rsidRPr="00D5670A">
        <w:rPr>
          <w:rFonts w:asciiTheme="majorHAnsi" w:hAnsiTheme="majorHAnsi" w:cstheme="majorHAnsi"/>
          <w:sz w:val="24"/>
          <w:szCs w:val="24"/>
        </w:rPr>
        <w:t xml:space="preserve">Wise Talks: Security and Societal Compromise </w:t>
      </w:r>
      <w:r w:rsidR="00871A26">
        <w:rPr>
          <w:rFonts w:asciiTheme="majorHAnsi" w:hAnsiTheme="majorHAnsi" w:cstheme="majorHAnsi"/>
          <w:sz w:val="24"/>
          <w:szCs w:val="24"/>
        </w:rPr>
        <w:t>f</w:t>
      </w:r>
      <w:r w:rsidR="004A1077" w:rsidRPr="00D5670A">
        <w:rPr>
          <w:rFonts w:asciiTheme="majorHAnsi" w:hAnsiTheme="majorHAnsi" w:cstheme="majorHAnsi"/>
          <w:sz w:val="24"/>
          <w:szCs w:val="24"/>
        </w:rPr>
        <w:t>or Prosperous Afghanistan</w:t>
      </w:r>
    </w:p>
    <w:p w14:paraId="5FF8543B" w14:textId="18DE1504" w:rsidR="00E439BE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Libya’s Political Uncertainties Ahead of Elections</w:t>
      </w:r>
    </w:p>
    <w:p w14:paraId="1AD8EF5B" w14:textId="1CFA75F0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Özbekistan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Başkanlık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Seçimleri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Süreçler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Yansımalar</w:t>
      </w:r>
      <w:proofErr w:type="spellEnd"/>
    </w:p>
    <w:p w14:paraId="4F8B2837" w14:textId="05989C27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r w:rsidRPr="00C87572">
        <w:rPr>
          <w:rFonts w:asciiTheme="majorHAnsi" w:hAnsiTheme="majorHAnsi" w:cstheme="majorHAnsi"/>
          <w:sz w:val="24"/>
          <w:szCs w:val="24"/>
        </w:rPr>
        <w:t xml:space="preserve">Wise Talks: A Comprehensive Thinking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C87572">
        <w:rPr>
          <w:rFonts w:asciiTheme="majorHAnsi" w:hAnsiTheme="majorHAnsi" w:cstheme="majorHAnsi"/>
          <w:sz w:val="24"/>
          <w:szCs w:val="24"/>
        </w:rPr>
        <w:t>n Afghanistan</w:t>
      </w:r>
    </w:p>
    <w:p w14:paraId="4AAB2C41" w14:textId="4F904C03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Ukrayna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–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Rusya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Gerilimi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Amaç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Süreç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Yöntem</w:t>
      </w:r>
      <w:proofErr w:type="spellEnd"/>
      <w:r w:rsidRPr="00C87572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87572">
        <w:rPr>
          <w:rFonts w:asciiTheme="majorHAnsi" w:hAnsiTheme="majorHAnsi" w:cstheme="majorHAnsi"/>
          <w:sz w:val="24"/>
          <w:szCs w:val="24"/>
        </w:rPr>
        <w:t>Analizi</w:t>
      </w:r>
      <w:proofErr w:type="spellEnd"/>
    </w:p>
    <w:p w14:paraId="6DC0FBBC" w14:textId="04E28F01" w:rsidR="00CD64A0" w:rsidRDefault="00CD64A0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CD64A0">
        <w:rPr>
          <w:rFonts w:asciiTheme="majorHAnsi" w:hAnsiTheme="majorHAnsi" w:cstheme="majorHAnsi"/>
          <w:sz w:val="24"/>
          <w:szCs w:val="24"/>
        </w:rPr>
        <w:t xml:space="preserve">NATO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Üyeliğinin</w:t>
      </w:r>
      <w:proofErr w:type="spellEnd"/>
      <w:r w:rsidRPr="00CD64A0">
        <w:rPr>
          <w:rFonts w:asciiTheme="majorHAnsi" w:hAnsiTheme="majorHAnsi" w:cstheme="majorHAnsi"/>
          <w:sz w:val="24"/>
          <w:szCs w:val="24"/>
        </w:rPr>
        <w:t xml:space="preserve"> 70.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Yıldönümünde</w:t>
      </w:r>
      <w:proofErr w:type="spellEnd"/>
      <w:r w:rsidRPr="00CD64A0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Türkiye’nin</w:t>
      </w:r>
      <w:proofErr w:type="spellEnd"/>
      <w:r w:rsidRPr="00CD64A0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CD64A0">
        <w:rPr>
          <w:rFonts w:asciiTheme="majorHAnsi" w:hAnsiTheme="majorHAnsi" w:cstheme="majorHAnsi"/>
          <w:sz w:val="24"/>
          <w:szCs w:val="24"/>
        </w:rPr>
        <w:t>Güvenli</w:t>
      </w:r>
      <w:r w:rsidR="00DD75A3">
        <w:rPr>
          <w:rFonts w:asciiTheme="majorHAnsi" w:hAnsiTheme="majorHAnsi" w:cstheme="majorHAnsi"/>
          <w:sz w:val="24"/>
          <w:szCs w:val="24"/>
        </w:rPr>
        <w:t>ği</w:t>
      </w:r>
      <w:proofErr w:type="spellEnd"/>
    </w:p>
    <w:p w14:paraId="0294D0F7" w14:textId="642BCA9A" w:rsidR="002951D1" w:rsidRPr="00D5670A" w:rsidRDefault="009F7786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Ukrayna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–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Rusya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Savaşı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: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Politika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Hukuk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Askerî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Boyut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ve</w:t>
      </w:r>
      <w:proofErr w:type="spellEnd"/>
      <w:r w:rsidR="004A48FD" w:rsidRPr="004A48FD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A48FD" w:rsidRPr="004A48FD">
        <w:rPr>
          <w:rFonts w:asciiTheme="majorHAnsi" w:hAnsiTheme="majorHAnsi" w:cstheme="majorHAnsi"/>
          <w:sz w:val="24"/>
          <w:szCs w:val="24"/>
        </w:rPr>
        <w:t>Ekonomi</w:t>
      </w:r>
      <w:proofErr w:type="spellEnd"/>
    </w:p>
    <w:p w14:paraId="7C01448E" w14:textId="57AFF98A" w:rsidR="00193547" w:rsidRPr="00D5670A" w:rsidRDefault="00193547" w:rsidP="00466326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063224D3" w14:textId="21A423A1" w:rsidR="00193547" w:rsidRPr="00D5670A" w:rsidRDefault="0019354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WORKSHOPS</w:t>
      </w:r>
    </w:p>
    <w:p w14:paraId="4CAE6D22" w14:textId="277C7AD1" w:rsidR="00193547" w:rsidRPr="00D5670A" w:rsidRDefault="00193547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</w:t>
      </w:r>
      <w:r w:rsidR="003F797C"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712E3D" w:rsidRPr="00D5670A">
        <w:rPr>
          <w:rFonts w:asciiTheme="majorHAnsi" w:eastAsia="Times New Roman" w:hAnsiTheme="majorHAnsi" w:cstheme="majorHAnsi"/>
          <w:sz w:val="24"/>
          <w:szCs w:val="24"/>
        </w:rPr>
        <w:t>“Syria: Security, Restructure”, OMRAN Center, Istanbul</w:t>
      </w:r>
    </w:p>
    <w:p w14:paraId="1597E81D" w14:textId="5496DCAF" w:rsidR="00712E3D" w:rsidRPr="00D5670A" w:rsidRDefault="003F797C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19. “Cultivating Turkey’s NATO Alliance Alive: Evolving Relations and Diverging Priorities”, </w:t>
      </w:r>
      <w:r w:rsidR="00287A84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SETA and </w:t>
      </w:r>
      <w:r w:rsidR="001D53AC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NATO</w:t>
      </w:r>
      <w:r w:rsidR="00287A84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, Ankara</w:t>
      </w:r>
    </w:p>
    <w:p w14:paraId="1C2678B1" w14:textId="10911B47" w:rsidR="001D53AC" w:rsidRPr="00D5670A" w:rsidRDefault="00287A84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19. “Turkey – Netherlands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MoFA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Workshop”,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MoFA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, Ankara</w:t>
      </w:r>
    </w:p>
    <w:p w14:paraId="29D03B40" w14:textId="30A9F930" w:rsidR="00EA1259" w:rsidRDefault="00EA1259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19. “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uriye’de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İstikrar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ve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Yeniden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İnşa</w:t>
      </w:r>
      <w:proofErr w:type="spellEnd"/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”, SETA, Ankara</w:t>
      </w:r>
    </w:p>
    <w:p w14:paraId="14217186" w14:textId="6EE38163" w:rsidR="00956594" w:rsidRDefault="00956594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21. Libya DREA Workshop, Ankara</w:t>
      </w:r>
    </w:p>
    <w:p w14:paraId="28E7B2A5" w14:textId="5697D8AA" w:rsidR="007007B6" w:rsidRDefault="007007B6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22.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Türkiye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– Pakistan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Güvenlik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Çalıştayı</w:t>
      </w:r>
      <w:proofErr w:type="spellEnd"/>
    </w:p>
    <w:p w14:paraId="1A5FE560" w14:textId="10C017CE" w:rsidR="007007B6" w:rsidRPr="00D5670A" w:rsidRDefault="007007B6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22.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Türkiye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nezdindeki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diplomatik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misyonlarla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Türk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Dış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Politikası</w:t>
      </w:r>
      <w:proofErr w:type="spellEnd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</w:t>
      </w:r>
      <w:proofErr w:type="spellStart"/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Çalıştayı</w:t>
      </w:r>
      <w:proofErr w:type="spellEnd"/>
    </w:p>
    <w:p w14:paraId="0F3A1ECE" w14:textId="43BC8F9D" w:rsidR="00933841" w:rsidRPr="00D5670A" w:rsidRDefault="00933841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</w:p>
    <w:p w14:paraId="33490CC6" w14:textId="39096653" w:rsidR="00F5182A" w:rsidRPr="00D5670A" w:rsidRDefault="001A145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>FELLOWSHIPS</w:t>
      </w:r>
    </w:p>
    <w:p w14:paraId="4509BA1A" w14:textId="24307FBF" w:rsidR="00B61BB9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TA Foundation</w:t>
      </w:r>
    </w:p>
    <w:p w14:paraId="4288E3C3" w14:textId="1D13864F" w:rsidR="00B61BB9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 European Centre of Excellence for Countering Hybrid Threats (Hybrid 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CoE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>)</w:t>
      </w:r>
      <w:r w:rsidR="00F5182A"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2636CE56" w14:textId="77777777" w:rsidR="006A268A" w:rsidRPr="00D5670A" w:rsidRDefault="006A268A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A305622" w14:textId="290454D2" w:rsidR="001A145B" w:rsidRPr="00D5670A" w:rsidRDefault="001A145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AWARDS</w:t>
      </w:r>
    </w:p>
    <w:p w14:paraId="1B652A7D" w14:textId="3402E4B1" w:rsidR="001A145B" w:rsidRPr="00D5670A" w:rsidRDefault="006A268A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 Gold Medal of </w:t>
      </w:r>
      <w:r w:rsidR="001A145B" w:rsidRPr="00D5670A">
        <w:rPr>
          <w:rFonts w:asciiTheme="majorHAnsi" w:eastAsia="Times New Roman" w:hAnsiTheme="majorHAnsi" w:cstheme="majorHAnsi"/>
          <w:sz w:val="24"/>
          <w:szCs w:val="24"/>
        </w:rPr>
        <w:t>Superior Courage and Dedication of the Republic of Turkey</w:t>
      </w:r>
    </w:p>
    <w:p w14:paraId="111457F3" w14:textId="77777777" w:rsidR="001A145B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8E65A28" w14:textId="3A416A3E" w:rsidR="008A2A00" w:rsidRPr="00D5670A" w:rsidRDefault="00D35D67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ADMINISTRATIVE TASKS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0758845C" w14:textId="7206F503" w:rsidR="00B61BB9" w:rsidRPr="00D5670A" w:rsidRDefault="00D35D67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Director of </w:t>
      </w:r>
      <w:proofErr w:type="spellStart"/>
      <w:r w:rsidRPr="00D5670A">
        <w:rPr>
          <w:rFonts w:asciiTheme="majorHAnsi" w:eastAsia="Times New Roman" w:hAnsiTheme="majorHAnsi" w:cstheme="majorHAnsi"/>
          <w:sz w:val="24"/>
          <w:szCs w:val="24"/>
        </w:rPr>
        <w:t>Kalyo</w:t>
      </w:r>
      <w:r w:rsidR="00370A22" w:rsidRPr="00D5670A">
        <w:rPr>
          <w:rFonts w:asciiTheme="majorHAnsi" w:eastAsia="Times New Roman" w:hAnsiTheme="majorHAnsi" w:cstheme="majorHAnsi"/>
          <w:sz w:val="24"/>
          <w:szCs w:val="24"/>
        </w:rPr>
        <w:t>n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cu</w:t>
      </w:r>
      <w:proofErr w:type="spellEnd"/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Middle East Research Center 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B61BB9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B61BB9" w:rsidRPr="00D5670A">
        <w:rPr>
          <w:rFonts w:asciiTheme="majorHAnsi" w:eastAsia="Times New Roman" w:hAnsiTheme="majorHAnsi" w:cstheme="majorHAnsi"/>
          <w:sz w:val="24"/>
          <w:szCs w:val="24"/>
        </w:rPr>
        <w:tab/>
        <w:t>20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18 - </w:t>
      </w:r>
    </w:p>
    <w:sectPr w:rsidR="00B61BB9" w:rsidRPr="00D5670A" w:rsidSect="008A2A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825256" w14:textId="77777777" w:rsidR="00FC6865" w:rsidRDefault="00FC6865">
      <w:pPr>
        <w:spacing w:after="0" w:line="240" w:lineRule="auto"/>
      </w:pPr>
      <w:r>
        <w:separator/>
      </w:r>
    </w:p>
  </w:endnote>
  <w:endnote w:type="continuationSeparator" w:id="0">
    <w:p w14:paraId="513183DA" w14:textId="77777777" w:rsidR="00FC6865" w:rsidRDefault="00FC6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altName w:val="Times New Roman"/>
    <w:charset w:val="A2"/>
    <w:family w:val="auto"/>
    <w:pitch w:val="variable"/>
    <w:sig w:usb0="00000001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13031" w14:textId="77777777" w:rsidR="00126228" w:rsidRDefault="0012622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7139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FB90F" w14:textId="7876BAAC" w:rsidR="00BE5D32" w:rsidRDefault="00BE5D32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622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1B58B4" w14:textId="77777777" w:rsidR="00BE5D32" w:rsidRDefault="00BE5D3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64494" w14:textId="77777777" w:rsidR="00126228" w:rsidRDefault="0012622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256AC" w14:textId="77777777" w:rsidR="00FC6865" w:rsidRDefault="00FC6865">
      <w:pPr>
        <w:spacing w:after="0" w:line="240" w:lineRule="auto"/>
      </w:pPr>
      <w:r>
        <w:separator/>
      </w:r>
    </w:p>
  </w:footnote>
  <w:footnote w:type="continuationSeparator" w:id="0">
    <w:p w14:paraId="36C321D2" w14:textId="77777777" w:rsidR="00FC6865" w:rsidRDefault="00FC68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7EC59" w14:textId="77777777" w:rsidR="00126228" w:rsidRDefault="0012622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B591F" w14:textId="3EC3D7FF" w:rsidR="00BE5D32" w:rsidRPr="00D2756E" w:rsidRDefault="00BE5D32">
    <w:pPr>
      <w:pStyle w:val="stBilgi"/>
    </w:pPr>
    <w:bookmarkStart w:id="1" w:name="_GoBack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5362B" w14:textId="77777777" w:rsidR="00126228" w:rsidRDefault="0012622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CE3463"/>
    <w:multiLevelType w:val="hybridMultilevel"/>
    <w:tmpl w:val="FD4CF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B6322B"/>
    <w:multiLevelType w:val="hybridMultilevel"/>
    <w:tmpl w:val="D7D21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sDA0NTcyNbcwsjBS0lEKTi0uzszPAymwrAUAsEsNFiwAAAA="/>
  </w:docVars>
  <w:rsids>
    <w:rsidRoot w:val="008A2A00"/>
    <w:rsid w:val="00001075"/>
    <w:rsid w:val="00015D40"/>
    <w:rsid w:val="0002262F"/>
    <w:rsid w:val="0003669E"/>
    <w:rsid w:val="00044BC7"/>
    <w:rsid w:val="00073E1A"/>
    <w:rsid w:val="000974B6"/>
    <w:rsid w:val="000A5FEE"/>
    <w:rsid w:val="000B2260"/>
    <w:rsid w:val="000B4B60"/>
    <w:rsid w:val="000C28BD"/>
    <w:rsid w:val="000C3B5E"/>
    <w:rsid w:val="000C403E"/>
    <w:rsid w:val="000C6648"/>
    <w:rsid w:val="000F0D83"/>
    <w:rsid w:val="001017ED"/>
    <w:rsid w:val="00122C1C"/>
    <w:rsid w:val="00126228"/>
    <w:rsid w:val="00126CC3"/>
    <w:rsid w:val="00131D5B"/>
    <w:rsid w:val="001518A2"/>
    <w:rsid w:val="00156F99"/>
    <w:rsid w:val="00161EB7"/>
    <w:rsid w:val="00165AF0"/>
    <w:rsid w:val="00166E69"/>
    <w:rsid w:val="0019052A"/>
    <w:rsid w:val="00193547"/>
    <w:rsid w:val="001A145B"/>
    <w:rsid w:val="001B3627"/>
    <w:rsid w:val="001C7513"/>
    <w:rsid w:val="001C7C68"/>
    <w:rsid w:val="001D47E4"/>
    <w:rsid w:val="001D53AC"/>
    <w:rsid w:val="001E6AF2"/>
    <w:rsid w:val="001F4EC2"/>
    <w:rsid w:val="00230173"/>
    <w:rsid w:val="00232FC9"/>
    <w:rsid w:val="002543D4"/>
    <w:rsid w:val="0026092C"/>
    <w:rsid w:val="00265786"/>
    <w:rsid w:val="00266E4E"/>
    <w:rsid w:val="00273F6A"/>
    <w:rsid w:val="00276245"/>
    <w:rsid w:val="002824CC"/>
    <w:rsid w:val="00287962"/>
    <w:rsid w:val="00287A84"/>
    <w:rsid w:val="002909DB"/>
    <w:rsid w:val="002951D1"/>
    <w:rsid w:val="002A7665"/>
    <w:rsid w:val="002B3C3E"/>
    <w:rsid w:val="002D6850"/>
    <w:rsid w:val="002E72A5"/>
    <w:rsid w:val="003241C2"/>
    <w:rsid w:val="0034084A"/>
    <w:rsid w:val="00343A82"/>
    <w:rsid w:val="003531F5"/>
    <w:rsid w:val="00366EC7"/>
    <w:rsid w:val="00367AB7"/>
    <w:rsid w:val="00370A22"/>
    <w:rsid w:val="00393FA7"/>
    <w:rsid w:val="003A2F55"/>
    <w:rsid w:val="003A5BF9"/>
    <w:rsid w:val="003D364F"/>
    <w:rsid w:val="003D3C82"/>
    <w:rsid w:val="003F302D"/>
    <w:rsid w:val="003F55EA"/>
    <w:rsid w:val="003F593C"/>
    <w:rsid w:val="003F70E8"/>
    <w:rsid w:val="003F797C"/>
    <w:rsid w:val="004267AC"/>
    <w:rsid w:val="00426DB5"/>
    <w:rsid w:val="00437308"/>
    <w:rsid w:val="00466326"/>
    <w:rsid w:val="004A1077"/>
    <w:rsid w:val="004A48FD"/>
    <w:rsid w:val="004B2D10"/>
    <w:rsid w:val="004C6C14"/>
    <w:rsid w:val="004C781B"/>
    <w:rsid w:val="004C7C1B"/>
    <w:rsid w:val="004D18B3"/>
    <w:rsid w:val="004E356D"/>
    <w:rsid w:val="004F2072"/>
    <w:rsid w:val="004F570A"/>
    <w:rsid w:val="00500EF2"/>
    <w:rsid w:val="00514D59"/>
    <w:rsid w:val="005155E4"/>
    <w:rsid w:val="005230DA"/>
    <w:rsid w:val="00535C12"/>
    <w:rsid w:val="005362C6"/>
    <w:rsid w:val="00541BFF"/>
    <w:rsid w:val="00543965"/>
    <w:rsid w:val="00543BBF"/>
    <w:rsid w:val="00554798"/>
    <w:rsid w:val="00576574"/>
    <w:rsid w:val="005A146B"/>
    <w:rsid w:val="005B16D4"/>
    <w:rsid w:val="005C5ADC"/>
    <w:rsid w:val="005C7703"/>
    <w:rsid w:val="005D6AE9"/>
    <w:rsid w:val="005E0D36"/>
    <w:rsid w:val="005F48BC"/>
    <w:rsid w:val="005F760F"/>
    <w:rsid w:val="0060076F"/>
    <w:rsid w:val="00603D83"/>
    <w:rsid w:val="0060764F"/>
    <w:rsid w:val="006079AC"/>
    <w:rsid w:val="006222A8"/>
    <w:rsid w:val="00626307"/>
    <w:rsid w:val="0063065A"/>
    <w:rsid w:val="00642907"/>
    <w:rsid w:val="0064573F"/>
    <w:rsid w:val="0066435C"/>
    <w:rsid w:val="006643CA"/>
    <w:rsid w:val="006740A1"/>
    <w:rsid w:val="00680097"/>
    <w:rsid w:val="006A268A"/>
    <w:rsid w:val="006A6209"/>
    <w:rsid w:val="006B3E99"/>
    <w:rsid w:val="007007B6"/>
    <w:rsid w:val="007056FA"/>
    <w:rsid w:val="00712E3D"/>
    <w:rsid w:val="007161CB"/>
    <w:rsid w:val="007265B2"/>
    <w:rsid w:val="007556BB"/>
    <w:rsid w:val="00784CE1"/>
    <w:rsid w:val="0079409C"/>
    <w:rsid w:val="007C14C9"/>
    <w:rsid w:val="007C37B9"/>
    <w:rsid w:val="007E01A6"/>
    <w:rsid w:val="007E1015"/>
    <w:rsid w:val="007E1B5C"/>
    <w:rsid w:val="008000B3"/>
    <w:rsid w:val="00840E4A"/>
    <w:rsid w:val="008678DB"/>
    <w:rsid w:val="00871A26"/>
    <w:rsid w:val="00876F5F"/>
    <w:rsid w:val="008848D2"/>
    <w:rsid w:val="00893FEC"/>
    <w:rsid w:val="008A2A00"/>
    <w:rsid w:val="008E239E"/>
    <w:rsid w:val="008E57DD"/>
    <w:rsid w:val="008F4502"/>
    <w:rsid w:val="008F4751"/>
    <w:rsid w:val="009074B8"/>
    <w:rsid w:val="009146CD"/>
    <w:rsid w:val="00915060"/>
    <w:rsid w:val="00926D32"/>
    <w:rsid w:val="00933841"/>
    <w:rsid w:val="00944A05"/>
    <w:rsid w:val="00956594"/>
    <w:rsid w:val="0097346B"/>
    <w:rsid w:val="00980516"/>
    <w:rsid w:val="00991F20"/>
    <w:rsid w:val="00997EAE"/>
    <w:rsid w:val="009A15F3"/>
    <w:rsid w:val="009B2817"/>
    <w:rsid w:val="009E6384"/>
    <w:rsid w:val="009F7786"/>
    <w:rsid w:val="00A04667"/>
    <w:rsid w:val="00A11580"/>
    <w:rsid w:val="00A14B32"/>
    <w:rsid w:val="00A254A7"/>
    <w:rsid w:val="00A35076"/>
    <w:rsid w:val="00A3606F"/>
    <w:rsid w:val="00A53C10"/>
    <w:rsid w:val="00A67478"/>
    <w:rsid w:val="00A75DFE"/>
    <w:rsid w:val="00A81CBB"/>
    <w:rsid w:val="00A82811"/>
    <w:rsid w:val="00A96359"/>
    <w:rsid w:val="00AA11DC"/>
    <w:rsid w:val="00AB4BD7"/>
    <w:rsid w:val="00AB5BBB"/>
    <w:rsid w:val="00AC75B0"/>
    <w:rsid w:val="00AE4D70"/>
    <w:rsid w:val="00AE5203"/>
    <w:rsid w:val="00AF1D96"/>
    <w:rsid w:val="00AF5AB4"/>
    <w:rsid w:val="00B008DC"/>
    <w:rsid w:val="00B15E73"/>
    <w:rsid w:val="00B21179"/>
    <w:rsid w:val="00B25DF5"/>
    <w:rsid w:val="00B320E6"/>
    <w:rsid w:val="00B429FA"/>
    <w:rsid w:val="00B47008"/>
    <w:rsid w:val="00B61BB9"/>
    <w:rsid w:val="00B63C26"/>
    <w:rsid w:val="00B82E71"/>
    <w:rsid w:val="00B85584"/>
    <w:rsid w:val="00B87E88"/>
    <w:rsid w:val="00B91C26"/>
    <w:rsid w:val="00BA37E1"/>
    <w:rsid w:val="00BA3A3D"/>
    <w:rsid w:val="00BB525C"/>
    <w:rsid w:val="00BD2742"/>
    <w:rsid w:val="00BD75A4"/>
    <w:rsid w:val="00BE1EA1"/>
    <w:rsid w:val="00BE2CE4"/>
    <w:rsid w:val="00BE5D32"/>
    <w:rsid w:val="00BF7B68"/>
    <w:rsid w:val="00C24798"/>
    <w:rsid w:val="00C26532"/>
    <w:rsid w:val="00C45D8C"/>
    <w:rsid w:val="00C4719A"/>
    <w:rsid w:val="00C50878"/>
    <w:rsid w:val="00C670A4"/>
    <w:rsid w:val="00C828B8"/>
    <w:rsid w:val="00C84FBB"/>
    <w:rsid w:val="00C87572"/>
    <w:rsid w:val="00CB00A7"/>
    <w:rsid w:val="00CD64A0"/>
    <w:rsid w:val="00CE04CB"/>
    <w:rsid w:val="00CF37BB"/>
    <w:rsid w:val="00D03914"/>
    <w:rsid w:val="00D058E9"/>
    <w:rsid w:val="00D2756E"/>
    <w:rsid w:val="00D35D67"/>
    <w:rsid w:val="00D430F2"/>
    <w:rsid w:val="00D435B2"/>
    <w:rsid w:val="00D47AB3"/>
    <w:rsid w:val="00D54B4F"/>
    <w:rsid w:val="00D54CCD"/>
    <w:rsid w:val="00D5670A"/>
    <w:rsid w:val="00D635E5"/>
    <w:rsid w:val="00D80C70"/>
    <w:rsid w:val="00D86722"/>
    <w:rsid w:val="00DA48D9"/>
    <w:rsid w:val="00DB415B"/>
    <w:rsid w:val="00DC22ED"/>
    <w:rsid w:val="00DD1135"/>
    <w:rsid w:val="00DD75A3"/>
    <w:rsid w:val="00E11347"/>
    <w:rsid w:val="00E439BE"/>
    <w:rsid w:val="00E520EA"/>
    <w:rsid w:val="00E52E15"/>
    <w:rsid w:val="00E7151E"/>
    <w:rsid w:val="00E730BD"/>
    <w:rsid w:val="00E7580C"/>
    <w:rsid w:val="00E91592"/>
    <w:rsid w:val="00EA1259"/>
    <w:rsid w:val="00EA3A80"/>
    <w:rsid w:val="00EA519A"/>
    <w:rsid w:val="00EC13BA"/>
    <w:rsid w:val="00EC245A"/>
    <w:rsid w:val="00EC2611"/>
    <w:rsid w:val="00EC6672"/>
    <w:rsid w:val="00EE2FE1"/>
    <w:rsid w:val="00EE3CD0"/>
    <w:rsid w:val="00EE5D85"/>
    <w:rsid w:val="00EE7B89"/>
    <w:rsid w:val="00F035E4"/>
    <w:rsid w:val="00F21B18"/>
    <w:rsid w:val="00F22CA1"/>
    <w:rsid w:val="00F22F46"/>
    <w:rsid w:val="00F25A57"/>
    <w:rsid w:val="00F30750"/>
    <w:rsid w:val="00F5182A"/>
    <w:rsid w:val="00F56B9A"/>
    <w:rsid w:val="00F74E56"/>
    <w:rsid w:val="00F806FD"/>
    <w:rsid w:val="00FA309A"/>
    <w:rsid w:val="00FB32DE"/>
    <w:rsid w:val="00FB5376"/>
    <w:rsid w:val="00FB7CA1"/>
    <w:rsid w:val="00FC6865"/>
    <w:rsid w:val="00FD657A"/>
    <w:rsid w:val="00FE028D"/>
    <w:rsid w:val="00FF17C9"/>
    <w:rsid w:val="00FF1D1B"/>
    <w:rsid w:val="00FF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B3EF67"/>
  <w14:defaultImageDpi w14:val="300"/>
  <w15:docId w15:val="{3B4E0672-9FD0-439A-BDA3-5669D9D3F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A00"/>
    <w:pPr>
      <w:spacing w:after="200" w:line="276" w:lineRule="auto"/>
    </w:pPr>
    <w:rPr>
      <w:rFonts w:eastAsiaTheme="minorHAnsi"/>
      <w:sz w:val="22"/>
      <w:szCs w:val="22"/>
    </w:rPr>
  </w:style>
  <w:style w:type="paragraph" w:styleId="Balk1">
    <w:name w:val="heading 1"/>
    <w:basedOn w:val="Normal"/>
    <w:link w:val="Balk1Char"/>
    <w:uiPriority w:val="9"/>
    <w:qFormat/>
    <w:rsid w:val="00FB5376"/>
    <w:pPr>
      <w:spacing w:before="100" w:beforeAutospacing="1" w:after="100" w:afterAutospacing="1" w:line="240" w:lineRule="auto"/>
      <w:outlineLvl w:val="0"/>
    </w:pPr>
    <w:rPr>
      <w:rFonts w:ascii="Times" w:eastAsiaTheme="minorEastAsia" w:hAnsi="Times"/>
      <w:b/>
      <w:bCs/>
      <w:kern w:val="36"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C24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C14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link w:val="Balk4Char"/>
    <w:uiPriority w:val="9"/>
    <w:qFormat/>
    <w:rsid w:val="00FB5376"/>
    <w:pPr>
      <w:spacing w:before="100" w:beforeAutospacing="1" w:after="100" w:afterAutospacing="1" w:line="240" w:lineRule="auto"/>
      <w:outlineLvl w:val="3"/>
    </w:pPr>
    <w:rPr>
      <w:rFonts w:ascii="Times" w:eastAsiaTheme="minorEastAsia" w:hAnsi="Times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8A2A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A2A00"/>
    <w:rPr>
      <w:rFonts w:eastAsiaTheme="minorHAns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B85584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FB5376"/>
    <w:rPr>
      <w:rFonts w:ascii="Times" w:hAnsi="Times"/>
      <w:b/>
      <w:bCs/>
      <w:kern w:val="36"/>
      <w:sz w:val="48"/>
      <w:szCs w:val="48"/>
    </w:rPr>
  </w:style>
  <w:style w:type="character" w:customStyle="1" w:styleId="Balk4Char">
    <w:name w:val="Başlık 4 Char"/>
    <w:basedOn w:val="VarsaylanParagrafYazTipi"/>
    <w:link w:val="Balk4"/>
    <w:uiPriority w:val="9"/>
    <w:rsid w:val="00FB5376"/>
    <w:rPr>
      <w:rFonts w:ascii="Times" w:hAnsi="Times"/>
      <w:b/>
      <w:bCs/>
    </w:rPr>
  </w:style>
  <w:style w:type="character" w:customStyle="1" w:styleId="apple-converted-space">
    <w:name w:val="apple-converted-space"/>
    <w:basedOn w:val="VarsaylanParagrafYazTipi"/>
    <w:rsid w:val="00AC75B0"/>
  </w:style>
  <w:style w:type="character" w:customStyle="1" w:styleId="il">
    <w:name w:val="il"/>
    <w:basedOn w:val="VarsaylanParagrafYazTipi"/>
    <w:rsid w:val="00AC75B0"/>
  </w:style>
  <w:style w:type="character" w:styleId="Vurgu">
    <w:name w:val="Emphasis"/>
    <w:basedOn w:val="VarsaylanParagrafYazTipi"/>
    <w:uiPriority w:val="20"/>
    <w:qFormat/>
    <w:rsid w:val="007C14C9"/>
    <w:rPr>
      <w:i/>
      <w:iCs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C14C9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C24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zlenenKpr">
    <w:name w:val="FollowedHyperlink"/>
    <w:basedOn w:val="VarsaylanParagrafYazTipi"/>
    <w:uiPriority w:val="99"/>
    <w:semiHidden/>
    <w:unhideWhenUsed/>
    <w:rsid w:val="00EC245A"/>
    <w:rPr>
      <w:color w:val="800080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A9635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96359"/>
    <w:rPr>
      <w:rFonts w:eastAsiaTheme="minorHAnsi"/>
      <w:sz w:val="22"/>
      <w:szCs w:val="22"/>
    </w:rPr>
  </w:style>
  <w:style w:type="paragraph" w:styleId="ListeParagraf">
    <w:name w:val="List Paragraph"/>
    <w:basedOn w:val="Normal"/>
    <w:uiPriority w:val="34"/>
    <w:qFormat/>
    <w:rsid w:val="00B61BB9"/>
    <w:pPr>
      <w:ind w:left="720"/>
      <w:contextualSpacing/>
    </w:p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161CB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rsid w:val="007E1B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customStyle="1" w:styleId="DipnotMetniChar">
    <w:name w:val="Dipnot Metni Char"/>
    <w:basedOn w:val="VarsaylanParagrafYazTipi"/>
    <w:link w:val="DipnotMetni"/>
    <w:rsid w:val="007E1B5C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styleId="DipnotBavurusu">
    <w:name w:val="footnote reference"/>
    <w:rsid w:val="007E1B5C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429F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429FA"/>
    <w:rPr>
      <w:rFonts w:ascii="Times New Roman" w:eastAsiaTheme="minorHAnsi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5991">
          <w:marLeft w:val="0"/>
          <w:marRight w:val="15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75969">
              <w:marLeft w:val="0"/>
              <w:marRight w:val="1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0527">
          <w:marLeft w:val="0"/>
          <w:marRight w:val="15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8368">
              <w:marLeft w:val="0"/>
              <w:marRight w:val="1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29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547/jss.1108151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urat.aslan@hku.edu.tr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birikimdergisi.com/haftalik/9975/covid-19-demokratik-bir-virus-m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6650/siyasal.2021.30.1.862827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1</Pages>
  <Words>2238</Words>
  <Characters>14620</Characters>
  <Application>Microsoft Office Word</Application>
  <DocSecurity>0</DocSecurity>
  <Lines>348</Lines>
  <Paragraphs>29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ren</dc:creator>
  <cp:keywords/>
  <dc:description/>
  <cp:lastModifiedBy>Murat Aslan</cp:lastModifiedBy>
  <cp:revision>171</cp:revision>
  <cp:lastPrinted>2021-11-17T08:50:00Z</cp:lastPrinted>
  <dcterms:created xsi:type="dcterms:W3CDTF">2020-12-12T13:16:00Z</dcterms:created>
  <dcterms:modified xsi:type="dcterms:W3CDTF">2022-09-2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dcc7e8c011cb94f073149c0704fc1cadc3b68b4b1a91f85cb9120082570c87</vt:lpwstr>
  </property>
</Properties>
</file>